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E32016" w14:textId="3DA58B89" w:rsidR="00A32330" w:rsidRPr="00745362" w:rsidRDefault="00A67AD3" w:rsidP="008C456E">
      <w:pPr>
        <w:spacing w:after="120"/>
        <w:rPr>
          <w:sz w:val="24"/>
          <w:szCs w:val="24"/>
          <w:lang w:val="en-US"/>
        </w:rPr>
      </w:pPr>
      <w:bookmarkStart w:id="0" w:name="_GoBack"/>
      <w:bookmarkEnd w:id="0"/>
      <w:r w:rsidRPr="00745362">
        <w:rPr>
          <w:b/>
          <w:sz w:val="24"/>
          <w:szCs w:val="24"/>
          <w:lang w:val="en-US"/>
        </w:rPr>
        <w:t>Supplementary Figure 1.</w:t>
      </w:r>
      <w:r w:rsidRPr="00745362">
        <w:rPr>
          <w:sz w:val="24"/>
          <w:szCs w:val="24"/>
          <w:lang w:val="en-US"/>
        </w:rPr>
        <w:t xml:space="preserve"> Search strategy flow diagram</w:t>
      </w:r>
    </w:p>
    <w:p w14:paraId="12E6D2E6" w14:textId="61E34F10" w:rsidR="00A67AD3" w:rsidRPr="00745362" w:rsidRDefault="00F15F74" w:rsidP="008C456E">
      <w:pPr>
        <w:spacing w:after="120"/>
        <w:rPr>
          <w:sz w:val="24"/>
          <w:szCs w:val="24"/>
          <w:lang w:val="en-US"/>
        </w:rPr>
      </w:pPr>
      <w:r w:rsidRPr="00745362">
        <w:rPr>
          <w:noProof/>
          <w:lang w:eastAsia="en-GB"/>
        </w:rPr>
        <w:drawing>
          <wp:inline distT="0" distB="0" distL="0" distR="0" wp14:anchorId="685CF7D2" wp14:editId="5391A693">
            <wp:extent cx="5731510" cy="438658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386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023F6D" w14:textId="77777777" w:rsidR="00A67AD3" w:rsidRPr="00745362" w:rsidRDefault="00A67AD3" w:rsidP="008C456E">
      <w:pPr>
        <w:spacing w:after="120"/>
        <w:rPr>
          <w:rFonts w:cs="Times New Roman"/>
          <w:sz w:val="24"/>
          <w:szCs w:val="24"/>
          <w:lang w:val="en-US"/>
        </w:rPr>
      </w:pPr>
      <w:r w:rsidRPr="00745362">
        <w:rPr>
          <w:rFonts w:cs="Times New Roman"/>
          <w:sz w:val="24"/>
          <w:szCs w:val="24"/>
          <w:lang w:val="en-US"/>
        </w:rPr>
        <w:t xml:space="preserve">Searches were conducted in PubMed in October 2018. </w:t>
      </w:r>
    </w:p>
    <w:p w14:paraId="5985FCDD" w14:textId="4AA4028A" w:rsidR="00A67AD3" w:rsidRPr="00745362" w:rsidRDefault="00A67AD3" w:rsidP="008C456E">
      <w:pPr>
        <w:spacing w:after="120"/>
        <w:rPr>
          <w:rFonts w:cs="Times New Roman"/>
          <w:sz w:val="24"/>
          <w:szCs w:val="24"/>
          <w:lang w:val="en-US"/>
        </w:rPr>
      </w:pPr>
      <w:r w:rsidRPr="00745362">
        <w:rPr>
          <w:rFonts w:cs="Times New Roman"/>
          <w:sz w:val="24"/>
          <w:szCs w:val="24"/>
          <w:lang w:val="en-US"/>
        </w:rPr>
        <w:t>Search terms were as follows:</w:t>
      </w:r>
    </w:p>
    <w:p w14:paraId="2575550B" w14:textId="422D0DA2" w:rsidR="00A67AD3" w:rsidRPr="00745362" w:rsidRDefault="00A67AD3" w:rsidP="008C456E">
      <w:pPr>
        <w:spacing w:after="120"/>
        <w:rPr>
          <w:sz w:val="24"/>
          <w:szCs w:val="24"/>
          <w:lang w:val="en-US"/>
        </w:rPr>
      </w:pPr>
      <w:r w:rsidRPr="00745362">
        <w:rPr>
          <w:rFonts w:cs="Times New Roman"/>
          <w:sz w:val="24"/>
          <w:szCs w:val="24"/>
        </w:rPr>
        <w:t>COPD[Title/Abstract] AND (treatment-naïve[Title/Abstract] OR treatment naïve[Title/Abstract] OR naïve to maintenance therapy[Title/Abstract] OR naïve to maintenance treatment[Title/Abstract] OR maintenance-naïve[Title/Abstract] OR maintenance naïve[Title/Abstract] OR LABA-naïve[Title/Abstract] OR LABA naïve[Title/Abstract] OR LAMA-naïve[Title/Abstract] OR LAMA naïve[Title/Abstract] OR prior treatment[Title/Abstract] OR prior therapy[Title/Abstract] OR inexperienced[Title/Abstract] OR first maintenance)</w:t>
      </w:r>
    </w:p>
    <w:sectPr w:rsidR="00A67AD3" w:rsidRPr="0074536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28AAF5" w14:textId="77777777" w:rsidR="00BE0856" w:rsidRDefault="00BE0856" w:rsidP="002E4BE4">
      <w:pPr>
        <w:spacing w:after="0" w:line="240" w:lineRule="auto"/>
      </w:pPr>
      <w:r>
        <w:separator/>
      </w:r>
    </w:p>
  </w:endnote>
  <w:endnote w:type="continuationSeparator" w:id="0">
    <w:p w14:paraId="384F5012" w14:textId="77777777" w:rsidR="00BE0856" w:rsidRDefault="00BE0856" w:rsidP="002E4B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4AC814" w14:textId="77777777" w:rsidR="00BE0856" w:rsidRDefault="00BE0856" w:rsidP="002E4BE4">
      <w:pPr>
        <w:spacing w:after="0" w:line="240" w:lineRule="auto"/>
      </w:pPr>
      <w:r>
        <w:separator/>
      </w:r>
    </w:p>
  </w:footnote>
  <w:footnote w:type="continuationSeparator" w:id="0">
    <w:p w14:paraId="7C68EB0C" w14:textId="77777777" w:rsidR="00BE0856" w:rsidRDefault="00BE0856" w:rsidP="002E4BE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E959E5"/>
    <w:multiLevelType w:val="hybridMultilevel"/>
    <w:tmpl w:val="E3F600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B12C89"/>
    <w:multiLevelType w:val="hybridMultilevel"/>
    <w:tmpl w:val="9942ECA2"/>
    <w:lvl w:ilvl="0" w:tplc="08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" w15:restartNumberingAfterBreak="0">
    <w:nsid w:val="26F95CE6"/>
    <w:multiLevelType w:val="hybridMultilevel"/>
    <w:tmpl w:val="3A08A932"/>
    <w:lvl w:ilvl="0" w:tplc="08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3" w15:restartNumberingAfterBreak="0">
    <w:nsid w:val="273F63EE"/>
    <w:multiLevelType w:val="hybridMultilevel"/>
    <w:tmpl w:val="B5B6A5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0E4A6A"/>
    <w:multiLevelType w:val="hybridMultilevel"/>
    <w:tmpl w:val="06FE7AEA"/>
    <w:lvl w:ilvl="0" w:tplc="08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5" w15:restartNumberingAfterBreak="0">
    <w:nsid w:val="39A110EB"/>
    <w:multiLevelType w:val="hybridMultilevel"/>
    <w:tmpl w:val="91282952"/>
    <w:lvl w:ilvl="0" w:tplc="08090001">
      <w:start w:val="1"/>
      <w:numFmt w:val="bullet"/>
      <w:lvlText w:val=""/>
      <w:lvlJc w:val="left"/>
      <w:pPr>
        <w:ind w:left="643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0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08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80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52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24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496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683" w:hanging="360"/>
      </w:pPr>
      <w:rPr>
        <w:rFonts w:ascii="Wingdings" w:hAnsi="Wingdings" w:hint="default"/>
      </w:rPr>
    </w:lvl>
  </w:abstractNum>
  <w:abstractNum w:abstractNumId="6" w15:restartNumberingAfterBreak="0">
    <w:nsid w:val="3E9179B9"/>
    <w:multiLevelType w:val="hybridMultilevel"/>
    <w:tmpl w:val="1D0E1FCC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4C117917"/>
    <w:multiLevelType w:val="hybridMultilevel"/>
    <w:tmpl w:val="756AEC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BCA0C91"/>
    <w:multiLevelType w:val="hybridMultilevel"/>
    <w:tmpl w:val="7474F6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C0C0BC1"/>
    <w:multiLevelType w:val="multilevel"/>
    <w:tmpl w:val="54D260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90663CE"/>
    <w:multiLevelType w:val="hybridMultilevel"/>
    <w:tmpl w:val="36662E08"/>
    <w:lvl w:ilvl="0" w:tplc="08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1" w15:restartNumberingAfterBreak="0">
    <w:nsid w:val="6AE22A74"/>
    <w:multiLevelType w:val="hybridMultilevel"/>
    <w:tmpl w:val="999674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AFF0B38"/>
    <w:multiLevelType w:val="hybridMultilevel"/>
    <w:tmpl w:val="E2C2C17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FFF5463"/>
    <w:multiLevelType w:val="hybridMultilevel"/>
    <w:tmpl w:val="4EE63A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5AD3BF0"/>
    <w:multiLevelType w:val="hybridMultilevel"/>
    <w:tmpl w:val="41E69D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A7708AC"/>
    <w:multiLevelType w:val="hybridMultilevel"/>
    <w:tmpl w:val="373EA9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D310C12"/>
    <w:multiLevelType w:val="hybridMultilevel"/>
    <w:tmpl w:val="6DCE00A2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DE22C06"/>
    <w:multiLevelType w:val="hybridMultilevel"/>
    <w:tmpl w:val="560C70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F4D6F6A"/>
    <w:multiLevelType w:val="hybridMultilevel"/>
    <w:tmpl w:val="D5F6BB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2"/>
  </w:num>
  <w:num w:numId="3">
    <w:abstractNumId w:val="15"/>
  </w:num>
  <w:num w:numId="4">
    <w:abstractNumId w:val="10"/>
  </w:num>
  <w:num w:numId="5">
    <w:abstractNumId w:val="2"/>
  </w:num>
  <w:num w:numId="6">
    <w:abstractNumId w:val="1"/>
  </w:num>
  <w:num w:numId="7">
    <w:abstractNumId w:val="16"/>
  </w:num>
  <w:num w:numId="8">
    <w:abstractNumId w:val="6"/>
  </w:num>
  <w:num w:numId="9">
    <w:abstractNumId w:val="4"/>
  </w:num>
  <w:num w:numId="10">
    <w:abstractNumId w:val="5"/>
  </w:num>
  <w:num w:numId="11">
    <w:abstractNumId w:val="14"/>
  </w:num>
  <w:num w:numId="12">
    <w:abstractNumId w:val="18"/>
  </w:num>
  <w:num w:numId="13">
    <w:abstractNumId w:val="13"/>
  </w:num>
  <w:num w:numId="14">
    <w:abstractNumId w:val="8"/>
  </w:num>
  <w:num w:numId="15">
    <w:abstractNumId w:val="11"/>
  </w:num>
  <w:num w:numId="16">
    <w:abstractNumId w:val="0"/>
  </w:num>
  <w:num w:numId="17">
    <w:abstractNumId w:val="3"/>
  </w:num>
  <w:num w:numId="18">
    <w:abstractNumId w:val="17"/>
  </w:num>
  <w:num w:numId="1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S0NDUyMDcyMTYzMDVS0lEKTi0uzszPAykwqwUAgyIsgiwAAAA=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JAMA&lt;/Style&gt;&lt;LeftDelim&gt;{&lt;/LeftDelim&gt;&lt;RightDelim&gt;}&lt;/RightDelim&gt;&lt;FontName&gt;Times New Roman&lt;/FontName&gt;&lt;FontSize&gt;11&lt;/FontSize&gt;&lt;ReflistTitle&gt;&lt;/ReflistTitle&gt;&lt;StartingRefnum&gt;1&lt;/StartingRefnum&gt;&lt;FirstLineIndent&gt;0&lt;/FirstLineIndent&gt;&lt;HangingIndent&gt;720&lt;/HangingIndent&gt;&lt;LineSpacing&gt;1&lt;/LineSpacing&gt;&lt;SpaceAfter&gt;2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drdefswavvvt5jesex75wdp29vsawa9zwvex&quot;&gt;AZ.Respiratory@complete-mc.com&lt;record-ids&gt;&lt;item&gt;543&lt;/item&gt;&lt;item&gt;1073&lt;/item&gt;&lt;item&gt;1129&lt;/item&gt;&lt;item&gt;1508&lt;/item&gt;&lt;item&gt;1581&lt;/item&gt;&lt;item&gt;1604&lt;/item&gt;&lt;item&gt;1752&lt;/item&gt;&lt;item&gt;1922&lt;/item&gt;&lt;item&gt;1957&lt;/item&gt;&lt;item&gt;2135&lt;/item&gt;&lt;item&gt;2427&lt;/item&gt;&lt;item&gt;2557&lt;/item&gt;&lt;item&gt;2577&lt;/item&gt;&lt;item&gt;2605&lt;/item&gt;&lt;item&gt;2624&lt;/item&gt;&lt;item&gt;2626&lt;/item&gt;&lt;item&gt;2627&lt;/item&gt;&lt;item&gt;2629&lt;/item&gt;&lt;item&gt;2632&lt;/item&gt;&lt;item&gt;2640&lt;/item&gt;&lt;item&gt;2644&lt;/item&gt;&lt;item&gt;2658&lt;/item&gt;&lt;item&gt;2672&lt;/item&gt;&lt;item&gt;2679&lt;/item&gt;&lt;item&gt;2908&lt;/item&gt;&lt;item&gt;2910&lt;/item&gt;&lt;item&gt;2981&lt;/item&gt;&lt;item&gt;2982&lt;/item&gt;&lt;item&gt;2983&lt;/item&gt;&lt;/record-ids&gt;&lt;/item&gt;&lt;/Libraries&gt;"/>
    <w:docVar w:name="REFMGR.Layout" w:val="&lt;Layout&gt;&lt;StartingRefnum&gt;I:\MCM\Styles\Housestyle - external.os&lt;/StartingRefnum&gt;&lt;FontName&gt;Times New Roman&lt;/FontName&gt;&lt;FontSize&gt;11&lt;/FontSize&gt;&lt;ReflistTitle&gt;&lt;/ReflistTitle&gt;&lt;SpaceAfter&gt;1&lt;/SpaceAfter&gt;&lt;ReflistOrder&gt;1&lt;/ReflistOrder&gt;&lt;CitationOrder&gt;0&lt;/CitationOrder&gt;&lt;NumberReferences&gt;0&lt;/NumberReferences&gt;&lt;FirstLineIndent&gt;0&lt;/FirstLineIndent&gt;&lt;HangingIndent&gt;0&lt;/HangingIndent&gt;&lt;LineSpacing&gt;2&lt;/LineSpacing&gt;&lt;ShowReprint&gt;3&lt;/ShowReprint&gt;&lt;ShowNotes&gt;0&lt;/ShowNotes&gt;&lt;ShowKeywords&gt;0&lt;/ShowKeywords&gt;&lt;ShortFormFields&gt;0&lt;/ShortFormFields&gt;&lt;ShowRecordID&gt;0&lt;/ShowRecordID&gt;&lt;ShowAbstract&gt;0&lt;/ShowAbstract&gt;&lt;/Layout&gt;"/>
    <w:docVar w:name="REFMGR.Libraries" w:val="&lt;Databases&gt;&lt;Libraries&gt;&lt;item&gt;almirall las-34273&lt;/item&gt;&lt;/Libraries&gt;&lt;/Databases&gt;"/>
  </w:docVars>
  <w:rsids>
    <w:rsidRoot w:val="002E4BE4"/>
    <w:rsid w:val="0000176A"/>
    <w:rsid w:val="0000238C"/>
    <w:rsid w:val="00002796"/>
    <w:rsid w:val="000060F2"/>
    <w:rsid w:val="00006821"/>
    <w:rsid w:val="00007404"/>
    <w:rsid w:val="00010390"/>
    <w:rsid w:val="00010891"/>
    <w:rsid w:val="00010FA1"/>
    <w:rsid w:val="00011590"/>
    <w:rsid w:val="00013052"/>
    <w:rsid w:val="0001449A"/>
    <w:rsid w:val="00014BD1"/>
    <w:rsid w:val="0001687F"/>
    <w:rsid w:val="00016977"/>
    <w:rsid w:val="00016D1A"/>
    <w:rsid w:val="00017619"/>
    <w:rsid w:val="000178A4"/>
    <w:rsid w:val="0002021D"/>
    <w:rsid w:val="00021839"/>
    <w:rsid w:val="00022BC0"/>
    <w:rsid w:val="000239BB"/>
    <w:rsid w:val="00023D90"/>
    <w:rsid w:val="00025940"/>
    <w:rsid w:val="000324A7"/>
    <w:rsid w:val="00032EE2"/>
    <w:rsid w:val="00033E91"/>
    <w:rsid w:val="000356DE"/>
    <w:rsid w:val="000363B4"/>
    <w:rsid w:val="0003649C"/>
    <w:rsid w:val="00037246"/>
    <w:rsid w:val="000400A9"/>
    <w:rsid w:val="000416CA"/>
    <w:rsid w:val="00041FFE"/>
    <w:rsid w:val="00042C4D"/>
    <w:rsid w:val="000436DE"/>
    <w:rsid w:val="00043772"/>
    <w:rsid w:val="00044D2F"/>
    <w:rsid w:val="000455C4"/>
    <w:rsid w:val="00046B1A"/>
    <w:rsid w:val="00050875"/>
    <w:rsid w:val="000511E6"/>
    <w:rsid w:val="00052AE9"/>
    <w:rsid w:val="00055AF4"/>
    <w:rsid w:val="00055D5A"/>
    <w:rsid w:val="00056AAD"/>
    <w:rsid w:val="0006025B"/>
    <w:rsid w:val="00060BD5"/>
    <w:rsid w:val="000635B4"/>
    <w:rsid w:val="00063616"/>
    <w:rsid w:val="00063D01"/>
    <w:rsid w:val="00063F36"/>
    <w:rsid w:val="00064CD4"/>
    <w:rsid w:val="0006562F"/>
    <w:rsid w:val="000671FD"/>
    <w:rsid w:val="00067555"/>
    <w:rsid w:val="000678FB"/>
    <w:rsid w:val="00067971"/>
    <w:rsid w:val="00067D5D"/>
    <w:rsid w:val="00070BDA"/>
    <w:rsid w:val="00070E67"/>
    <w:rsid w:val="00073BBF"/>
    <w:rsid w:val="0007420D"/>
    <w:rsid w:val="0007447B"/>
    <w:rsid w:val="00074640"/>
    <w:rsid w:val="00077BEB"/>
    <w:rsid w:val="000809A0"/>
    <w:rsid w:val="00081591"/>
    <w:rsid w:val="00082A7B"/>
    <w:rsid w:val="00082E44"/>
    <w:rsid w:val="00082EE1"/>
    <w:rsid w:val="00083804"/>
    <w:rsid w:val="00085195"/>
    <w:rsid w:val="000871C8"/>
    <w:rsid w:val="0008749E"/>
    <w:rsid w:val="00087CC4"/>
    <w:rsid w:val="000904C8"/>
    <w:rsid w:val="00090D5A"/>
    <w:rsid w:val="00091048"/>
    <w:rsid w:val="00093AB4"/>
    <w:rsid w:val="000944BE"/>
    <w:rsid w:val="00095B6E"/>
    <w:rsid w:val="00095B71"/>
    <w:rsid w:val="00096DF5"/>
    <w:rsid w:val="00096FC1"/>
    <w:rsid w:val="00097A8D"/>
    <w:rsid w:val="00097D46"/>
    <w:rsid w:val="000A1011"/>
    <w:rsid w:val="000A10C3"/>
    <w:rsid w:val="000A1232"/>
    <w:rsid w:val="000A14AE"/>
    <w:rsid w:val="000A1835"/>
    <w:rsid w:val="000A3200"/>
    <w:rsid w:val="000A3320"/>
    <w:rsid w:val="000A4A87"/>
    <w:rsid w:val="000A5C66"/>
    <w:rsid w:val="000A5D5D"/>
    <w:rsid w:val="000A6563"/>
    <w:rsid w:val="000A711A"/>
    <w:rsid w:val="000B16BD"/>
    <w:rsid w:val="000B172F"/>
    <w:rsid w:val="000B1BF8"/>
    <w:rsid w:val="000B21B9"/>
    <w:rsid w:val="000B25A9"/>
    <w:rsid w:val="000B42E4"/>
    <w:rsid w:val="000B6D83"/>
    <w:rsid w:val="000C0F2B"/>
    <w:rsid w:val="000C1615"/>
    <w:rsid w:val="000C1686"/>
    <w:rsid w:val="000C189D"/>
    <w:rsid w:val="000C3BFF"/>
    <w:rsid w:val="000C41B0"/>
    <w:rsid w:val="000C4615"/>
    <w:rsid w:val="000C5B96"/>
    <w:rsid w:val="000D048A"/>
    <w:rsid w:val="000D0F9F"/>
    <w:rsid w:val="000D2D23"/>
    <w:rsid w:val="000D3380"/>
    <w:rsid w:val="000D363F"/>
    <w:rsid w:val="000D38B6"/>
    <w:rsid w:val="000D75A7"/>
    <w:rsid w:val="000E0640"/>
    <w:rsid w:val="000E1D67"/>
    <w:rsid w:val="000E20C0"/>
    <w:rsid w:val="000E3B0E"/>
    <w:rsid w:val="000E4524"/>
    <w:rsid w:val="000E6349"/>
    <w:rsid w:val="000F0B25"/>
    <w:rsid w:val="000F109D"/>
    <w:rsid w:val="000F13AD"/>
    <w:rsid w:val="000F1AF5"/>
    <w:rsid w:val="000F3C5C"/>
    <w:rsid w:val="000F3EF5"/>
    <w:rsid w:val="000F4B8B"/>
    <w:rsid w:val="000F4F6A"/>
    <w:rsid w:val="000F583E"/>
    <w:rsid w:val="000F5AEF"/>
    <w:rsid w:val="000F72C1"/>
    <w:rsid w:val="000F7B2A"/>
    <w:rsid w:val="001016BE"/>
    <w:rsid w:val="00102B6D"/>
    <w:rsid w:val="00102E32"/>
    <w:rsid w:val="00103714"/>
    <w:rsid w:val="00103BB6"/>
    <w:rsid w:val="00103C40"/>
    <w:rsid w:val="001040B4"/>
    <w:rsid w:val="00105082"/>
    <w:rsid w:val="001052C3"/>
    <w:rsid w:val="001067AF"/>
    <w:rsid w:val="001129BB"/>
    <w:rsid w:val="001144A4"/>
    <w:rsid w:val="0011599E"/>
    <w:rsid w:val="00116676"/>
    <w:rsid w:val="0011765A"/>
    <w:rsid w:val="00120122"/>
    <w:rsid w:val="00120221"/>
    <w:rsid w:val="001214D5"/>
    <w:rsid w:val="00122C27"/>
    <w:rsid w:val="001237CC"/>
    <w:rsid w:val="001265BE"/>
    <w:rsid w:val="001300A6"/>
    <w:rsid w:val="00130E77"/>
    <w:rsid w:val="00131F5D"/>
    <w:rsid w:val="001333D3"/>
    <w:rsid w:val="00133FCB"/>
    <w:rsid w:val="001344DE"/>
    <w:rsid w:val="00137010"/>
    <w:rsid w:val="0013745E"/>
    <w:rsid w:val="00140244"/>
    <w:rsid w:val="00140998"/>
    <w:rsid w:val="00141F48"/>
    <w:rsid w:val="0014221F"/>
    <w:rsid w:val="001440C5"/>
    <w:rsid w:val="00144C8D"/>
    <w:rsid w:val="00145AF3"/>
    <w:rsid w:val="0014678A"/>
    <w:rsid w:val="0014729E"/>
    <w:rsid w:val="0015287F"/>
    <w:rsid w:val="001529D2"/>
    <w:rsid w:val="00153EE7"/>
    <w:rsid w:val="0015447E"/>
    <w:rsid w:val="001549CC"/>
    <w:rsid w:val="00154D2A"/>
    <w:rsid w:val="00155C57"/>
    <w:rsid w:val="00156EEA"/>
    <w:rsid w:val="001605FE"/>
    <w:rsid w:val="0016366E"/>
    <w:rsid w:val="00163A82"/>
    <w:rsid w:val="001647AD"/>
    <w:rsid w:val="00166185"/>
    <w:rsid w:val="0016708F"/>
    <w:rsid w:val="001678E3"/>
    <w:rsid w:val="001704D3"/>
    <w:rsid w:val="001713E1"/>
    <w:rsid w:val="00172CE0"/>
    <w:rsid w:val="00173675"/>
    <w:rsid w:val="0017473F"/>
    <w:rsid w:val="0017647E"/>
    <w:rsid w:val="00176E5D"/>
    <w:rsid w:val="00177B65"/>
    <w:rsid w:val="00181B36"/>
    <w:rsid w:val="00183DE1"/>
    <w:rsid w:val="0018489B"/>
    <w:rsid w:val="00184A2A"/>
    <w:rsid w:val="00187E86"/>
    <w:rsid w:val="00191193"/>
    <w:rsid w:val="00191A43"/>
    <w:rsid w:val="001923F2"/>
    <w:rsid w:val="0019295B"/>
    <w:rsid w:val="00192984"/>
    <w:rsid w:val="00192D8B"/>
    <w:rsid w:val="00193172"/>
    <w:rsid w:val="00196087"/>
    <w:rsid w:val="0019692C"/>
    <w:rsid w:val="001979BB"/>
    <w:rsid w:val="001A14F6"/>
    <w:rsid w:val="001A2BE3"/>
    <w:rsid w:val="001A426C"/>
    <w:rsid w:val="001A5865"/>
    <w:rsid w:val="001A698F"/>
    <w:rsid w:val="001B06FB"/>
    <w:rsid w:val="001B0D50"/>
    <w:rsid w:val="001B28D0"/>
    <w:rsid w:val="001B4051"/>
    <w:rsid w:val="001B440B"/>
    <w:rsid w:val="001B4742"/>
    <w:rsid w:val="001B5066"/>
    <w:rsid w:val="001B68DC"/>
    <w:rsid w:val="001B7033"/>
    <w:rsid w:val="001C2863"/>
    <w:rsid w:val="001C30CB"/>
    <w:rsid w:val="001C4CAF"/>
    <w:rsid w:val="001C5673"/>
    <w:rsid w:val="001C7BA8"/>
    <w:rsid w:val="001D0EBA"/>
    <w:rsid w:val="001D0FCF"/>
    <w:rsid w:val="001D1904"/>
    <w:rsid w:val="001D1E4C"/>
    <w:rsid w:val="001D29F6"/>
    <w:rsid w:val="001D359C"/>
    <w:rsid w:val="001D3E29"/>
    <w:rsid w:val="001D45EF"/>
    <w:rsid w:val="001D46F8"/>
    <w:rsid w:val="001D780E"/>
    <w:rsid w:val="001D7A7D"/>
    <w:rsid w:val="001D7E8F"/>
    <w:rsid w:val="001E039A"/>
    <w:rsid w:val="001E078C"/>
    <w:rsid w:val="001E1263"/>
    <w:rsid w:val="001E18D0"/>
    <w:rsid w:val="001E1D77"/>
    <w:rsid w:val="001E2C7C"/>
    <w:rsid w:val="001E2E69"/>
    <w:rsid w:val="001E3770"/>
    <w:rsid w:val="001E5F30"/>
    <w:rsid w:val="001E603B"/>
    <w:rsid w:val="001E7640"/>
    <w:rsid w:val="001E7A10"/>
    <w:rsid w:val="001F40D3"/>
    <w:rsid w:val="001F4BB7"/>
    <w:rsid w:val="001F58D5"/>
    <w:rsid w:val="001F6627"/>
    <w:rsid w:val="00200472"/>
    <w:rsid w:val="00200EC0"/>
    <w:rsid w:val="00202A9C"/>
    <w:rsid w:val="00203B7B"/>
    <w:rsid w:val="0020472C"/>
    <w:rsid w:val="00204F53"/>
    <w:rsid w:val="00205518"/>
    <w:rsid w:val="00205787"/>
    <w:rsid w:val="002119B9"/>
    <w:rsid w:val="002119FE"/>
    <w:rsid w:val="00211CB4"/>
    <w:rsid w:val="00212D53"/>
    <w:rsid w:val="002134FA"/>
    <w:rsid w:val="00214E12"/>
    <w:rsid w:val="002156D9"/>
    <w:rsid w:val="00215C90"/>
    <w:rsid w:val="00216705"/>
    <w:rsid w:val="00216B99"/>
    <w:rsid w:val="00216D6D"/>
    <w:rsid w:val="00216E56"/>
    <w:rsid w:val="002173E9"/>
    <w:rsid w:val="002178FC"/>
    <w:rsid w:val="00220008"/>
    <w:rsid w:val="00226319"/>
    <w:rsid w:val="00226AA5"/>
    <w:rsid w:val="00226DFA"/>
    <w:rsid w:val="00227D7B"/>
    <w:rsid w:val="002303AD"/>
    <w:rsid w:val="0023097A"/>
    <w:rsid w:val="0023127E"/>
    <w:rsid w:val="00231A4F"/>
    <w:rsid w:val="0023211D"/>
    <w:rsid w:val="0023249A"/>
    <w:rsid w:val="00232E49"/>
    <w:rsid w:val="00235011"/>
    <w:rsid w:val="002360DA"/>
    <w:rsid w:val="002365FC"/>
    <w:rsid w:val="00237829"/>
    <w:rsid w:val="00237AFA"/>
    <w:rsid w:val="00240743"/>
    <w:rsid w:val="002408E7"/>
    <w:rsid w:val="00240DF2"/>
    <w:rsid w:val="00243338"/>
    <w:rsid w:val="0024402A"/>
    <w:rsid w:val="00247C4D"/>
    <w:rsid w:val="00253C34"/>
    <w:rsid w:val="0025406C"/>
    <w:rsid w:val="00255B62"/>
    <w:rsid w:val="00256EEA"/>
    <w:rsid w:val="002571AD"/>
    <w:rsid w:val="00263CE4"/>
    <w:rsid w:val="002667F2"/>
    <w:rsid w:val="00267E1A"/>
    <w:rsid w:val="002708A5"/>
    <w:rsid w:val="00273A1B"/>
    <w:rsid w:val="00273D22"/>
    <w:rsid w:val="002742C6"/>
    <w:rsid w:val="00275FF5"/>
    <w:rsid w:val="00277A66"/>
    <w:rsid w:val="0028293D"/>
    <w:rsid w:val="002837A9"/>
    <w:rsid w:val="00283906"/>
    <w:rsid w:val="002843DF"/>
    <w:rsid w:val="00287A0E"/>
    <w:rsid w:val="00290143"/>
    <w:rsid w:val="002909E7"/>
    <w:rsid w:val="002918D2"/>
    <w:rsid w:val="00291CE7"/>
    <w:rsid w:val="002929F4"/>
    <w:rsid w:val="002932EA"/>
    <w:rsid w:val="00294608"/>
    <w:rsid w:val="00294D67"/>
    <w:rsid w:val="00295091"/>
    <w:rsid w:val="002A0917"/>
    <w:rsid w:val="002A0B64"/>
    <w:rsid w:val="002A4936"/>
    <w:rsid w:val="002A58A4"/>
    <w:rsid w:val="002A73A1"/>
    <w:rsid w:val="002B1041"/>
    <w:rsid w:val="002B37A1"/>
    <w:rsid w:val="002C0186"/>
    <w:rsid w:val="002C1EC1"/>
    <w:rsid w:val="002C29AF"/>
    <w:rsid w:val="002C4BD4"/>
    <w:rsid w:val="002C52C3"/>
    <w:rsid w:val="002C53D7"/>
    <w:rsid w:val="002C6124"/>
    <w:rsid w:val="002C730D"/>
    <w:rsid w:val="002C75E0"/>
    <w:rsid w:val="002C7AB4"/>
    <w:rsid w:val="002D0FBC"/>
    <w:rsid w:val="002D238C"/>
    <w:rsid w:val="002D2B0C"/>
    <w:rsid w:val="002D2E4A"/>
    <w:rsid w:val="002D2EBB"/>
    <w:rsid w:val="002D6058"/>
    <w:rsid w:val="002D6200"/>
    <w:rsid w:val="002D72BD"/>
    <w:rsid w:val="002D7818"/>
    <w:rsid w:val="002E038E"/>
    <w:rsid w:val="002E0597"/>
    <w:rsid w:val="002E220A"/>
    <w:rsid w:val="002E295F"/>
    <w:rsid w:val="002E49AB"/>
    <w:rsid w:val="002E49B5"/>
    <w:rsid w:val="002E4BE4"/>
    <w:rsid w:val="002E7C89"/>
    <w:rsid w:val="002F0354"/>
    <w:rsid w:val="002F0D4E"/>
    <w:rsid w:val="002F2586"/>
    <w:rsid w:val="002F29B3"/>
    <w:rsid w:val="002F3DF5"/>
    <w:rsid w:val="002F3E0B"/>
    <w:rsid w:val="002F420C"/>
    <w:rsid w:val="002F5BDC"/>
    <w:rsid w:val="002F66E8"/>
    <w:rsid w:val="002F6E02"/>
    <w:rsid w:val="002F7DBB"/>
    <w:rsid w:val="0030083B"/>
    <w:rsid w:val="00300A80"/>
    <w:rsid w:val="00301C9B"/>
    <w:rsid w:val="00302476"/>
    <w:rsid w:val="00302F45"/>
    <w:rsid w:val="00302FCB"/>
    <w:rsid w:val="00303384"/>
    <w:rsid w:val="003040A0"/>
    <w:rsid w:val="00304C90"/>
    <w:rsid w:val="0030545B"/>
    <w:rsid w:val="00305DC0"/>
    <w:rsid w:val="003067D5"/>
    <w:rsid w:val="003070CB"/>
    <w:rsid w:val="0030720B"/>
    <w:rsid w:val="00307867"/>
    <w:rsid w:val="00307A92"/>
    <w:rsid w:val="0031127A"/>
    <w:rsid w:val="0031140F"/>
    <w:rsid w:val="00311BFD"/>
    <w:rsid w:val="00312079"/>
    <w:rsid w:val="00312CA4"/>
    <w:rsid w:val="00314AC9"/>
    <w:rsid w:val="00321752"/>
    <w:rsid w:val="0032233A"/>
    <w:rsid w:val="00323087"/>
    <w:rsid w:val="0032335E"/>
    <w:rsid w:val="00324B52"/>
    <w:rsid w:val="00326031"/>
    <w:rsid w:val="00326BDE"/>
    <w:rsid w:val="00330104"/>
    <w:rsid w:val="003304B3"/>
    <w:rsid w:val="00331BDA"/>
    <w:rsid w:val="00333280"/>
    <w:rsid w:val="00334B93"/>
    <w:rsid w:val="00334D77"/>
    <w:rsid w:val="00335271"/>
    <w:rsid w:val="00335418"/>
    <w:rsid w:val="0034073B"/>
    <w:rsid w:val="00340C7F"/>
    <w:rsid w:val="003433BA"/>
    <w:rsid w:val="003444C8"/>
    <w:rsid w:val="0035042E"/>
    <w:rsid w:val="003515D7"/>
    <w:rsid w:val="003518A4"/>
    <w:rsid w:val="00353709"/>
    <w:rsid w:val="003544D7"/>
    <w:rsid w:val="00354594"/>
    <w:rsid w:val="00354EEC"/>
    <w:rsid w:val="0035507C"/>
    <w:rsid w:val="00355520"/>
    <w:rsid w:val="00355B90"/>
    <w:rsid w:val="00355CA1"/>
    <w:rsid w:val="003561D9"/>
    <w:rsid w:val="00356A2D"/>
    <w:rsid w:val="00356FE0"/>
    <w:rsid w:val="00362955"/>
    <w:rsid w:val="00363942"/>
    <w:rsid w:val="0036416E"/>
    <w:rsid w:val="003649F6"/>
    <w:rsid w:val="0036533A"/>
    <w:rsid w:val="00365F45"/>
    <w:rsid w:val="0036668E"/>
    <w:rsid w:val="003677DB"/>
    <w:rsid w:val="003707FC"/>
    <w:rsid w:val="00370D18"/>
    <w:rsid w:val="00370E62"/>
    <w:rsid w:val="00371F8F"/>
    <w:rsid w:val="00372252"/>
    <w:rsid w:val="003730B0"/>
    <w:rsid w:val="00373312"/>
    <w:rsid w:val="003734C9"/>
    <w:rsid w:val="003756A7"/>
    <w:rsid w:val="00381113"/>
    <w:rsid w:val="00381C70"/>
    <w:rsid w:val="00381D2D"/>
    <w:rsid w:val="00382164"/>
    <w:rsid w:val="0038365E"/>
    <w:rsid w:val="003842A7"/>
    <w:rsid w:val="00384B6D"/>
    <w:rsid w:val="003875E6"/>
    <w:rsid w:val="00387A22"/>
    <w:rsid w:val="0039198D"/>
    <w:rsid w:val="00392E0B"/>
    <w:rsid w:val="003937D7"/>
    <w:rsid w:val="00394417"/>
    <w:rsid w:val="00394692"/>
    <w:rsid w:val="003966C2"/>
    <w:rsid w:val="0039709B"/>
    <w:rsid w:val="003A0BEC"/>
    <w:rsid w:val="003A1F8E"/>
    <w:rsid w:val="003A54D2"/>
    <w:rsid w:val="003A580C"/>
    <w:rsid w:val="003A5CB1"/>
    <w:rsid w:val="003A6583"/>
    <w:rsid w:val="003A71D1"/>
    <w:rsid w:val="003B0847"/>
    <w:rsid w:val="003B38A6"/>
    <w:rsid w:val="003B4367"/>
    <w:rsid w:val="003B5CB7"/>
    <w:rsid w:val="003B672C"/>
    <w:rsid w:val="003B687F"/>
    <w:rsid w:val="003B7873"/>
    <w:rsid w:val="003B7F0B"/>
    <w:rsid w:val="003C0594"/>
    <w:rsid w:val="003C1647"/>
    <w:rsid w:val="003C1ED3"/>
    <w:rsid w:val="003C2A88"/>
    <w:rsid w:val="003C4DA4"/>
    <w:rsid w:val="003C4F07"/>
    <w:rsid w:val="003C59A0"/>
    <w:rsid w:val="003C71B5"/>
    <w:rsid w:val="003C7D2B"/>
    <w:rsid w:val="003D0608"/>
    <w:rsid w:val="003D068F"/>
    <w:rsid w:val="003D1DD2"/>
    <w:rsid w:val="003D2002"/>
    <w:rsid w:val="003D2D4A"/>
    <w:rsid w:val="003D40B9"/>
    <w:rsid w:val="003D42A8"/>
    <w:rsid w:val="003D4941"/>
    <w:rsid w:val="003E39A4"/>
    <w:rsid w:val="003E39AC"/>
    <w:rsid w:val="003E655F"/>
    <w:rsid w:val="003E69EE"/>
    <w:rsid w:val="003E7608"/>
    <w:rsid w:val="003F1417"/>
    <w:rsid w:val="003F154B"/>
    <w:rsid w:val="003F188F"/>
    <w:rsid w:val="003F1C6C"/>
    <w:rsid w:val="003F65DF"/>
    <w:rsid w:val="003F6AFC"/>
    <w:rsid w:val="003F6F39"/>
    <w:rsid w:val="003F7AA3"/>
    <w:rsid w:val="003F7C6F"/>
    <w:rsid w:val="003F7E4C"/>
    <w:rsid w:val="004001B9"/>
    <w:rsid w:val="00401BDB"/>
    <w:rsid w:val="00401CE1"/>
    <w:rsid w:val="0040275A"/>
    <w:rsid w:val="00402F0D"/>
    <w:rsid w:val="00404509"/>
    <w:rsid w:val="004050B4"/>
    <w:rsid w:val="00405E1C"/>
    <w:rsid w:val="00406514"/>
    <w:rsid w:val="00406543"/>
    <w:rsid w:val="00406A86"/>
    <w:rsid w:val="00410E3D"/>
    <w:rsid w:val="00412493"/>
    <w:rsid w:val="00413C7E"/>
    <w:rsid w:val="00413CDC"/>
    <w:rsid w:val="00414728"/>
    <w:rsid w:val="004158B3"/>
    <w:rsid w:val="00420C12"/>
    <w:rsid w:val="004213BE"/>
    <w:rsid w:val="004228D6"/>
    <w:rsid w:val="004239C7"/>
    <w:rsid w:val="0042403E"/>
    <w:rsid w:val="004259C7"/>
    <w:rsid w:val="00426B47"/>
    <w:rsid w:val="00430252"/>
    <w:rsid w:val="00430DD5"/>
    <w:rsid w:val="00431EC8"/>
    <w:rsid w:val="00434614"/>
    <w:rsid w:val="00435B25"/>
    <w:rsid w:val="00435EAA"/>
    <w:rsid w:val="00435F3B"/>
    <w:rsid w:val="004366C3"/>
    <w:rsid w:val="0044052C"/>
    <w:rsid w:val="00442F39"/>
    <w:rsid w:val="00442F93"/>
    <w:rsid w:val="00443359"/>
    <w:rsid w:val="004453B3"/>
    <w:rsid w:val="0044584D"/>
    <w:rsid w:val="00447456"/>
    <w:rsid w:val="00447771"/>
    <w:rsid w:val="0045057A"/>
    <w:rsid w:val="00450C40"/>
    <w:rsid w:val="00452608"/>
    <w:rsid w:val="004526ED"/>
    <w:rsid w:val="00452DA0"/>
    <w:rsid w:val="0045352B"/>
    <w:rsid w:val="00454301"/>
    <w:rsid w:val="00456CD6"/>
    <w:rsid w:val="0045737C"/>
    <w:rsid w:val="0046088B"/>
    <w:rsid w:val="00461E46"/>
    <w:rsid w:val="004629A8"/>
    <w:rsid w:val="004657C7"/>
    <w:rsid w:val="00467718"/>
    <w:rsid w:val="00467C5C"/>
    <w:rsid w:val="00473B1B"/>
    <w:rsid w:val="0047579B"/>
    <w:rsid w:val="0047584B"/>
    <w:rsid w:val="00482990"/>
    <w:rsid w:val="00484737"/>
    <w:rsid w:val="00484EC0"/>
    <w:rsid w:val="00487F17"/>
    <w:rsid w:val="00490C06"/>
    <w:rsid w:val="00491126"/>
    <w:rsid w:val="004920FF"/>
    <w:rsid w:val="00492531"/>
    <w:rsid w:val="00492CFF"/>
    <w:rsid w:val="004934C5"/>
    <w:rsid w:val="004967AC"/>
    <w:rsid w:val="004A0714"/>
    <w:rsid w:val="004A168A"/>
    <w:rsid w:val="004A23A2"/>
    <w:rsid w:val="004A33EA"/>
    <w:rsid w:val="004A3FD9"/>
    <w:rsid w:val="004A41BA"/>
    <w:rsid w:val="004A4805"/>
    <w:rsid w:val="004A523B"/>
    <w:rsid w:val="004A52C4"/>
    <w:rsid w:val="004A69F6"/>
    <w:rsid w:val="004A6AFF"/>
    <w:rsid w:val="004A6E7B"/>
    <w:rsid w:val="004A6ED5"/>
    <w:rsid w:val="004A6F66"/>
    <w:rsid w:val="004A794A"/>
    <w:rsid w:val="004B01A4"/>
    <w:rsid w:val="004B1C4C"/>
    <w:rsid w:val="004B1D3B"/>
    <w:rsid w:val="004B1EF6"/>
    <w:rsid w:val="004B22DF"/>
    <w:rsid w:val="004B4357"/>
    <w:rsid w:val="004B4E81"/>
    <w:rsid w:val="004B5A98"/>
    <w:rsid w:val="004B7198"/>
    <w:rsid w:val="004C00C5"/>
    <w:rsid w:val="004C350B"/>
    <w:rsid w:val="004C6238"/>
    <w:rsid w:val="004C6A54"/>
    <w:rsid w:val="004C7A34"/>
    <w:rsid w:val="004D0135"/>
    <w:rsid w:val="004D3D8B"/>
    <w:rsid w:val="004D4BE8"/>
    <w:rsid w:val="004D6C69"/>
    <w:rsid w:val="004E0B69"/>
    <w:rsid w:val="004E17BB"/>
    <w:rsid w:val="004E3186"/>
    <w:rsid w:val="004E3E44"/>
    <w:rsid w:val="004E4EC7"/>
    <w:rsid w:val="004E531D"/>
    <w:rsid w:val="004E5D0A"/>
    <w:rsid w:val="004E6565"/>
    <w:rsid w:val="004E7F7C"/>
    <w:rsid w:val="004F2261"/>
    <w:rsid w:val="004F2589"/>
    <w:rsid w:val="004F3233"/>
    <w:rsid w:val="004F3BD2"/>
    <w:rsid w:val="004F3DB3"/>
    <w:rsid w:val="004F4EAF"/>
    <w:rsid w:val="004F52DC"/>
    <w:rsid w:val="004F598E"/>
    <w:rsid w:val="004F674E"/>
    <w:rsid w:val="004F751D"/>
    <w:rsid w:val="00500256"/>
    <w:rsid w:val="00501A5A"/>
    <w:rsid w:val="00501D65"/>
    <w:rsid w:val="005034E1"/>
    <w:rsid w:val="005036C1"/>
    <w:rsid w:val="00504093"/>
    <w:rsid w:val="0050456B"/>
    <w:rsid w:val="005046C9"/>
    <w:rsid w:val="0050507C"/>
    <w:rsid w:val="00505E7C"/>
    <w:rsid w:val="0050762F"/>
    <w:rsid w:val="005078EB"/>
    <w:rsid w:val="00510B24"/>
    <w:rsid w:val="00511BFD"/>
    <w:rsid w:val="00511CC5"/>
    <w:rsid w:val="00512414"/>
    <w:rsid w:val="005132E5"/>
    <w:rsid w:val="00516388"/>
    <w:rsid w:val="005164E9"/>
    <w:rsid w:val="00516C8C"/>
    <w:rsid w:val="005178F4"/>
    <w:rsid w:val="00517E03"/>
    <w:rsid w:val="00520296"/>
    <w:rsid w:val="0052086C"/>
    <w:rsid w:val="00521A12"/>
    <w:rsid w:val="005224DD"/>
    <w:rsid w:val="00522EA8"/>
    <w:rsid w:val="005245E2"/>
    <w:rsid w:val="00524FCB"/>
    <w:rsid w:val="00524FF0"/>
    <w:rsid w:val="00526181"/>
    <w:rsid w:val="00530744"/>
    <w:rsid w:val="005307A0"/>
    <w:rsid w:val="00530B6A"/>
    <w:rsid w:val="00530BF0"/>
    <w:rsid w:val="005313B5"/>
    <w:rsid w:val="00531CB8"/>
    <w:rsid w:val="005324C0"/>
    <w:rsid w:val="00533CF1"/>
    <w:rsid w:val="00535387"/>
    <w:rsid w:val="00537706"/>
    <w:rsid w:val="005379C7"/>
    <w:rsid w:val="00537CF3"/>
    <w:rsid w:val="0054191A"/>
    <w:rsid w:val="00542482"/>
    <w:rsid w:val="00542B8C"/>
    <w:rsid w:val="00542BBC"/>
    <w:rsid w:val="005518E6"/>
    <w:rsid w:val="00551D57"/>
    <w:rsid w:val="0055307D"/>
    <w:rsid w:val="00553CE6"/>
    <w:rsid w:val="00554B06"/>
    <w:rsid w:val="00555F73"/>
    <w:rsid w:val="00556833"/>
    <w:rsid w:val="00556C78"/>
    <w:rsid w:val="00556FFD"/>
    <w:rsid w:val="00557DD2"/>
    <w:rsid w:val="0056053A"/>
    <w:rsid w:val="00560570"/>
    <w:rsid w:val="00560EB4"/>
    <w:rsid w:val="005617A2"/>
    <w:rsid w:val="00562BC2"/>
    <w:rsid w:val="00563D0D"/>
    <w:rsid w:val="005642AE"/>
    <w:rsid w:val="0056477E"/>
    <w:rsid w:val="0056483C"/>
    <w:rsid w:val="00571CBA"/>
    <w:rsid w:val="00572798"/>
    <w:rsid w:val="00573629"/>
    <w:rsid w:val="005743B0"/>
    <w:rsid w:val="00574DB9"/>
    <w:rsid w:val="00574F68"/>
    <w:rsid w:val="00575409"/>
    <w:rsid w:val="005761C9"/>
    <w:rsid w:val="00576DD2"/>
    <w:rsid w:val="00577225"/>
    <w:rsid w:val="0057763C"/>
    <w:rsid w:val="00577C32"/>
    <w:rsid w:val="00580E8C"/>
    <w:rsid w:val="005835F0"/>
    <w:rsid w:val="00586714"/>
    <w:rsid w:val="00586952"/>
    <w:rsid w:val="00586D5F"/>
    <w:rsid w:val="005877A8"/>
    <w:rsid w:val="005904ED"/>
    <w:rsid w:val="0059152D"/>
    <w:rsid w:val="005922D9"/>
    <w:rsid w:val="005933F5"/>
    <w:rsid w:val="00593A47"/>
    <w:rsid w:val="00594176"/>
    <w:rsid w:val="005A09DA"/>
    <w:rsid w:val="005A22BA"/>
    <w:rsid w:val="005A238A"/>
    <w:rsid w:val="005A2462"/>
    <w:rsid w:val="005A3CDE"/>
    <w:rsid w:val="005A459A"/>
    <w:rsid w:val="005A4BED"/>
    <w:rsid w:val="005A67F7"/>
    <w:rsid w:val="005A6F78"/>
    <w:rsid w:val="005B0B2D"/>
    <w:rsid w:val="005B0C56"/>
    <w:rsid w:val="005B1814"/>
    <w:rsid w:val="005B1F0E"/>
    <w:rsid w:val="005B249D"/>
    <w:rsid w:val="005B3B22"/>
    <w:rsid w:val="005B5B78"/>
    <w:rsid w:val="005B6063"/>
    <w:rsid w:val="005B6A3D"/>
    <w:rsid w:val="005C0491"/>
    <w:rsid w:val="005C07EA"/>
    <w:rsid w:val="005C0B56"/>
    <w:rsid w:val="005C0C7E"/>
    <w:rsid w:val="005C15FB"/>
    <w:rsid w:val="005C730B"/>
    <w:rsid w:val="005C73BC"/>
    <w:rsid w:val="005D108C"/>
    <w:rsid w:val="005D1E62"/>
    <w:rsid w:val="005D21E3"/>
    <w:rsid w:val="005D5424"/>
    <w:rsid w:val="005D56DF"/>
    <w:rsid w:val="005D6A87"/>
    <w:rsid w:val="005D70F5"/>
    <w:rsid w:val="005D79B1"/>
    <w:rsid w:val="005D7D42"/>
    <w:rsid w:val="005E01E7"/>
    <w:rsid w:val="005E1328"/>
    <w:rsid w:val="005E235E"/>
    <w:rsid w:val="005E3179"/>
    <w:rsid w:val="005E4EDB"/>
    <w:rsid w:val="005E5E1A"/>
    <w:rsid w:val="005E6447"/>
    <w:rsid w:val="005E665D"/>
    <w:rsid w:val="005E6E71"/>
    <w:rsid w:val="005F0135"/>
    <w:rsid w:val="005F3196"/>
    <w:rsid w:val="005F3953"/>
    <w:rsid w:val="005F64B2"/>
    <w:rsid w:val="005F6D38"/>
    <w:rsid w:val="005F6D8D"/>
    <w:rsid w:val="00601609"/>
    <w:rsid w:val="00602B99"/>
    <w:rsid w:val="00603DC7"/>
    <w:rsid w:val="0060469A"/>
    <w:rsid w:val="006046F8"/>
    <w:rsid w:val="00605BF2"/>
    <w:rsid w:val="0060663F"/>
    <w:rsid w:val="00606C88"/>
    <w:rsid w:val="00606ECE"/>
    <w:rsid w:val="00607A64"/>
    <w:rsid w:val="00607E3F"/>
    <w:rsid w:val="00607F42"/>
    <w:rsid w:val="00611E22"/>
    <w:rsid w:val="00615FA3"/>
    <w:rsid w:val="00623445"/>
    <w:rsid w:val="00623BCC"/>
    <w:rsid w:val="00624576"/>
    <w:rsid w:val="0062606E"/>
    <w:rsid w:val="0062680B"/>
    <w:rsid w:val="00626898"/>
    <w:rsid w:val="00627070"/>
    <w:rsid w:val="006270AE"/>
    <w:rsid w:val="006270CB"/>
    <w:rsid w:val="00627329"/>
    <w:rsid w:val="006273F5"/>
    <w:rsid w:val="006306CC"/>
    <w:rsid w:val="006314AB"/>
    <w:rsid w:val="00633465"/>
    <w:rsid w:val="00633512"/>
    <w:rsid w:val="006340A4"/>
    <w:rsid w:val="006352C3"/>
    <w:rsid w:val="00636280"/>
    <w:rsid w:val="00641575"/>
    <w:rsid w:val="00642DE7"/>
    <w:rsid w:val="00644BCB"/>
    <w:rsid w:val="00645195"/>
    <w:rsid w:val="00645540"/>
    <w:rsid w:val="00646AFF"/>
    <w:rsid w:val="00646CCF"/>
    <w:rsid w:val="00646DFB"/>
    <w:rsid w:val="00650A95"/>
    <w:rsid w:val="00650F80"/>
    <w:rsid w:val="0065207E"/>
    <w:rsid w:val="00653FFD"/>
    <w:rsid w:val="00655C0B"/>
    <w:rsid w:val="00655D8E"/>
    <w:rsid w:val="0066211E"/>
    <w:rsid w:val="006622C1"/>
    <w:rsid w:val="006623E3"/>
    <w:rsid w:val="0066317C"/>
    <w:rsid w:val="00666D5D"/>
    <w:rsid w:val="0066752A"/>
    <w:rsid w:val="00671F3F"/>
    <w:rsid w:val="00673558"/>
    <w:rsid w:val="00675750"/>
    <w:rsid w:val="00677E43"/>
    <w:rsid w:val="00682F42"/>
    <w:rsid w:val="00683205"/>
    <w:rsid w:val="0068392F"/>
    <w:rsid w:val="00683C4A"/>
    <w:rsid w:val="006844C7"/>
    <w:rsid w:val="00684653"/>
    <w:rsid w:val="0068605B"/>
    <w:rsid w:val="0068637D"/>
    <w:rsid w:val="0068740E"/>
    <w:rsid w:val="00690566"/>
    <w:rsid w:val="00690A14"/>
    <w:rsid w:val="00691214"/>
    <w:rsid w:val="00691C60"/>
    <w:rsid w:val="00691D02"/>
    <w:rsid w:val="00691E86"/>
    <w:rsid w:val="00692DBF"/>
    <w:rsid w:val="0069374B"/>
    <w:rsid w:val="00693BFF"/>
    <w:rsid w:val="00693C94"/>
    <w:rsid w:val="00696005"/>
    <w:rsid w:val="00696DB8"/>
    <w:rsid w:val="006A038E"/>
    <w:rsid w:val="006A0BCE"/>
    <w:rsid w:val="006A1436"/>
    <w:rsid w:val="006A2FF3"/>
    <w:rsid w:val="006A31CB"/>
    <w:rsid w:val="006A6A8A"/>
    <w:rsid w:val="006A71DC"/>
    <w:rsid w:val="006B01BD"/>
    <w:rsid w:val="006B0A4B"/>
    <w:rsid w:val="006B0E44"/>
    <w:rsid w:val="006B0ECF"/>
    <w:rsid w:val="006B13AE"/>
    <w:rsid w:val="006B1ADB"/>
    <w:rsid w:val="006B2370"/>
    <w:rsid w:val="006B3733"/>
    <w:rsid w:val="006B74D1"/>
    <w:rsid w:val="006C178F"/>
    <w:rsid w:val="006C2A09"/>
    <w:rsid w:val="006C326E"/>
    <w:rsid w:val="006C3768"/>
    <w:rsid w:val="006C3F36"/>
    <w:rsid w:val="006C45E6"/>
    <w:rsid w:val="006C7280"/>
    <w:rsid w:val="006D22E1"/>
    <w:rsid w:val="006D3706"/>
    <w:rsid w:val="006D5EC3"/>
    <w:rsid w:val="006D6856"/>
    <w:rsid w:val="006D75C0"/>
    <w:rsid w:val="006E0B90"/>
    <w:rsid w:val="006E1FFF"/>
    <w:rsid w:val="006E2313"/>
    <w:rsid w:val="006E3014"/>
    <w:rsid w:val="006E3391"/>
    <w:rsid w:val="006E36BF"/>
    <w:rsid w:val="006E3EEB"/>
    <w:rsid w:val="006E3F9C"/>
    <w:rsid w:val="006E5BDE"/>
    <w:rsid w:val="006E64E0"/>
    <w:rsid w:val="006E6E76"/>
    <w:rsid w:val="006E7510"/>
    <w:rsid w:val="006E7580"/>
    <w:rsid w:val="006F1838"/>
    <w:rsid w:val="006F1B8F"/>
    <w:rsid w:val="006F2982"/>
    <w:rsid w:val="006F410C"/>
    <w:rsid w:val="006F509F"/>
    <w:rsid w:val="006F5CE4"/>
    <w:rsid w:val="006F5E3D"/>
    <w:rsid w:val="006F7B82"/>
    <w:rsid w:val="006F7C2E"/>
    <w:rsid w:val="0070002F"/>
    <w:rsid w:val="00700261"/>
    <w:rsid w:val="00700439"/>
    <w:rsid w:val="007006BB"/>
    <w:rsid w:val="007007E3"/>
    <w:rsid w:val="0070315A"/>
    <w:rsid w:val="00704464"/>
    <w:rsid w:val="00707F6D"/>
    <w:rsid w:val="00710117"/>
    <w:rsid w:val="007116D7"/>
    <w:rsid w:val="00712CBD"/>
    <w:rsid w:val="00714B76"/>
    <w:rsid w:val="00715BCB"/>
    <w:rsid w:val="007174F3"/>
    <w:rsid w:val="00723D63"/>
    <w:rsid w:val="00723F2C"/>
    <w:rsid w:val="0072407C"/>
    <w:rsid w:val="00724A14"/>
    <w:rsid w:val="00724AE7"/>
    <w:rsid w:val="00724D5D"/>
    <w:rsid w:val="00724F4D"/>
    <w:rsid w:val="00725723"/>
    <w:rsid w:val="007267F9"/>
    <w:rsid w:val="00726989"/>
    <w:rsid w:val="007269D0"/>
    <w:rsid w:val="00726BC8"/>
    <w:rsid w:val="00727FCE"/>
    <w:rsid w:val="00731220"/>
    <w:rsid w:val="00732BA7"/>
    <w:rsid w:val="00733657"/>
    <w:rsid w:val="0073369A"/>
    <w:rsid w:val="00733A9F"/>
    <w:rsid w:val="00733C3E"/>
    <w:rsid w:val="0073589E"/>
    <w:rsid w:val="00737417"/>
    <w:rsid w:val="00740575"/>
    <w:rsid w:val="00740D6C"/>
    <w:rsid w:val="00742639"/>
    <w:rsid w:val="00742954"/>
    <w:rsid w:val="00742CD1"/>
    <w:rsid w:val="00743779"/>
    <w:rsid w:val="00744FBB"/>
    <w:rsid w:val="00745362"/>
    <w:rsid w:val="007502D0"/>
    <w:rsid w:val="0075193B"/>
    <w:rsid w:val="007533B9"/>
    <w:rsid w:val="00755AB8"/>
    <w:rsid w:val="00757F0D"/>
    <w:rsid w:val="0076019D"/>
    <w:rsid w:val="00760EAC"/>
    <w:rsid w:val="00761335"/>
    <w:rsid w:val="0076133A"/>
    <w:rsid w:val="0076153E"/>
    <w:rsid w:val="00761867"/>
    <w:rsid w:val="007631F8"/>
    <w:rsid w:val="00765253"/>
    <w:rsid w:val="0076696E"/>
    <w:rsid w:val="0077354C"/>
    <w:rsid w:val="0077548A"/>
    <w:rsid w:val="00780B9B"/>
    <w:rsid w:val="0078327C"/>
    <w:rsid w:val="0078348F"/>
    <w:rsid w:val="00784A90"/>
    <w:rsid w:val="00785199"/>
    <w:rsid w:val="007861BE"/>
    <w:rsid w:val="00786A4B"/>
    <w:rsid w:val="00790F2C"/>
    <w:rsid w:val="00793393"/>
    <w:rsid w:val="007957AF"/>
    <w:rsid w:val="00795CDF"/>
    <w:rsid w:val="00795CFF"/>
    <w:rsid w:val="007971C9"/>
    <w:rsid w:val="00797755"/>
    <w:rsid w:val="00797811"/>
    <w:rsid w:val="007A13A6"/>
    <w:rsid w:val="007A1A6E"/>
    <w:rsid w:val="007A364A"/>
    <w:rsid w:val="007A3703"/>
    <w:rsid w:val="007A3EE0"/>
    <w:rsid w:val="007A6343"/>
    <w:rsid w:val="007A7D31"/>
    <w:rsid w:val="007B11AD"/>
    <w:rsid w:val="007B37DE"/>
    <w:rsid w:val="007B3A15"/>
    <w:rsid w:val="007B4DBB"/>
    <w:rsid w:val="007B4EE1"/>
    <w:rsid w:val="007B50B6"/>
    <w:rsid w:val="007B5A4A"/>
    <w:rsid w:val="007C064C"/>
    <w:rsid w:val="007C0A1C"/>
    <w:rsid w:val="007C1DA0"/>
    <w:rsid w:val="007C203F"/>
    <w:rsid w:val="007C268C"/>
    <w:rsid w:val="007C3250"/>
    <w:rsid w:val="007C32C3"/>
    <w:rsid w:val="007C37CC"/>
    <w:rsid w:val="007C7FDD"/>
    <w:rsid w:val="007D12A4"/>
    <w:rsid w:val="007D33AB"/>
    <w:rsid w:val="007D385C"/>
    <w:rsid w:val="007D4D05"/>
    <w:rsid w:val="007D5030"/>
    <w:rsid w:val="007D519E"/>
    <w:rsid w:val="007D6709"/>
    <w:rsid w:val="007E067D"/>
    <w:rsid w:val="007E0DE2"/>
    <w:rsid w:val="007E171E"/>
    <w:rsid w:val="007E310E"/>
    <w:rsid w:val="007E36C0"/>
    <w:rsid w:val="007E3DE6"/>
    <w:rsid w:val="007E50AA"/>
    <w:rsid w:val="007F0A1D"/>
    <w:rsid w:val="007F288A"/>
    <w:rsid w:val="007F32E2"/>
    <w:rsid w:val="007F718D"/>
    <w:rsid w:val="007F79AF"/>
    <w:rsid w:val="00801FC6"/>
    <w:rsid w:val="00803227"/>
    <w:rsid w:val="00804777"/>
    <w:rsid w:val="00804C8F"/>
    <w:rsid w:val="00806594"/>
    <w:rsid w:val="008106F3"/>
    <w:rsid w:val="0081106C"/>
    <w:rsid w:val="00812289"/>
    <w:rsid w:val="008130E7"/>
    <w:rsid w:val="008131E7"/>
    <w:rsid w:val="00814ED2"/>
    <w:rsid w:val="00816030"/>
    <w:rsid w:val="00820FA0"/>
    <w:rsid w:val="00821510"/>
    <w:rsid w:val="00821A3F"/>
    <w:rsid w:val="00824DBF"/>
    <w:rsid w:val="0082528D"/>
    <w:rsid w:val="0082614E"/>
    <w:rsid w:val="00830B9F"/>
    <w:rsid w:val="00831207"/>
    <w:rsid w:val="008332AF"/>
    <w:rsid w:val="00833803"/>
    <w:rsid w:val="008366B4"/>
    <w:rsid w:val="00836BF7"/>
    <w:rsid w:val="00836F20"/>
    <w:rsid w:val="008402F6"/>
    <w:rsid w:val="00843878"/>
    <w:rsid w:val="0084391B"/>
    <w:rsid w:val="008450B6"/>
    <w:rsid w:val="0084533D"/>
    <w:rsid w:val="0084585D"/>
    <w:rsid w:val="00846789"/>
    <w:rsid w:val="00847A9F"/>
    <w:rsid w:val="00850247"/>
    <w:rsid w:val="008516CC"/>
    <w:rsid w:val="008528A4"/>
    <w:rsid w:val="00852C98"/>
    <w:rsid w:val="00853E6E"/>
    <w:rsid w:val="00856723"/>
    <w:rsid w:val="008604E6"/>
    <w:rsid w:val="00860886"/>
    <w:rsid w:val="0086322C"/>
    <w:rsid w:val="00863A44"/>
    <w:rsid w:val="00864945"/>
    <w:rsid w:val="00864D3B"/>
    <w:rsid w:val="00864E2D"/>
    <w:rsid w:val="00865059"/>
    <w:rsid w:val="00871031"/>
    <w:rsid w:val="00871A32"/>
    <w:rsid w:val="00871FBD"/>
    <w:rsid w:val="008720D0"/>
    <w:rsid w:val="00872333"/>
    <w:rsid w:val="00873CBE"/>
    <w:rsid w:val="008747C9"/>
    <w:rsid w:val="00874E73"/>
    <w:rsid w:val="00876449"/>
    <w:rsid w:val="00876E7B"/>
    <w:rsid w:val="008834D6"/>
    <w:rsid w:val="00883DA4"/>
    <w:rsid w:val="00884C8A"/>
    <w:rsid w:val="008850EA"/>
    <w:rsid w:val="0088548C"/>
    <w:rsid w:val="008854D2"/>
    <w:rsid w:val="00891E81"/>
    <w:rsid w:val="00893602"/>
    <w:rsid w:val="00895BCB"/>
    <w:rsid w:val="00897759"/>
    <w:rsid w:val="008A133F"/>
    <w:rsid w:val="008A1594"/>
    <w:rsid w:val="008A2252"/>
    <w:rsid w:val="008A2F85"/>
    <w:rsid w:val="008A4677"/>
    <w:rsid w:val="008A4FAF"/>
    <w:rsid w:val="008A59B4"/>
    <w:rsid w:val="008A7EB9"/>
    <w:rsid w:val="008B075F"/>
    <w:rsid w:val="008B1502"/>
    <w:rsid w:val="008B1794"/>
    <w:rsid w:val="008B1A31"/>
    <w:rsid w:val="008B1D50"/>
    <w:rsid w:val="008B2817"/>
    <w:rsid w:val="008B3075"/>
    <w:rsid w:val="008B4A97"/>
    <w:rsid w:val="008B5410"/>
    <w:rsid w:val="008B7579"/>
    <w:rsid w:val="008B79A3"/>
    <w:rsid w:val="008B7A5D"/>
    <w:rsid w:val="008C0FBB"/>
    <w:rsid w:val="008C1031"/>
    <w:rsid w:val="008C454F"/>
    <w:rsid w:val="008C456E"/>
    <w:rsid w:val="008C5201"/>
    <w:rsid w:val="008C552C"/>
    <w:rsid w:val="008C60C8"/>
    <w:rsid w:val="008D2288"/>
    <w:rsid w:val="008D42AD"/>
    <w:rsid w:val="008D4E33"/>
    <w:rsid w:val="008D59C2"/>
    <w:rsid w:val="008D6FAB"/>
    <w:rsid w:val="008D7671"/>
    <w:rsid w:val="008E1E2E"/>
    <w:rsid w:val="008E1E4A"/>
    <w:rsid w:val="008E2C55"/>
    <w:rsid w:val="008E30FE"/>
    <w:rsid w:val="008E48F0"/>
    <w:rsid w:val="008E6A03"/>
    <w:rsid w:val="008E7C4C"/>
    <w:rsid w:val="008F0248"/>
    <w:rsid w:val="008F2E82"/>
    <w:rsid w:val="008F54C9"/>
    <w:rsid w:val="008F5549"/>
    <w:rsid w:val="008F6782"/>
    <w:rsid w:val="008F7360"/>
    <w:rsid w:val="008F75EB"/>
    <w:rsid w:val="008F765F"/>
    <w:rsid w:val="009015B6"/>
    <w:rsid w:val="00903255"/>
    <w:rsid w:val="009035F0"/>
    <w:rsid w:val="00903A11"/>
    <w:rsid w:val="009057B1"/>
    <w:rsid w:val="00906F6D"/>
    <w:rsid w:val="009078F0"/>
    <w:rsid w:val="009117DD"/>
    <w:rsid w:val="0091196F"/>
    <w:rsid w:val="00911CDF"/>
    <w:rsid w:val="009121A8"/>
    <w:rsid w:val="0091241F"/>
    <w:rsid w:val="00912B22"/>
    <w:rsid w:val="009141F3"/>
    <w:rsid w:val="0091473D"/>
    <w:rsid w:val="00915F40"/>
    <w:rsid w:val="00917AC4"/>
    <w:rsid w:val="00917B91"/>
    <w:rsid w:val="00917FD4"/>
    <w:rsid w:val="009208C2"/>
    <w:rsid w:val="00921296"/>
    <w:rsid w:val="00921331"/>
    <w:rsid w:val="00921367"/>
    <w:rsid w:val="00922A96"/>
    <w:rsid w:val="00923948"/>
    <w:rsid w:val="0092464F"/>
    <w:rsid w:val="0092558E"/>
    <w:rsid w:val="00926516"/>
    <w:rsid w:val="009276D8"/>
    <w:rsid w:val="009303E9"/>
    <w:rsid w:val="0093216D"/>
    <w:rsid w:val="0093240E"/>
    <w:rsid w:val="009325F7"/>
    <w:rsid w:val="009326BD"/>
    <w:rsid w:val="00932FB5"/>
    <w:rsid w:val="0093323F"/>
    <w:rsid w:val="00933ADF"/>
    <w:rsid w:val="00933EE6"/>
    <w:rsid w:val="0093491D"/>
    <w:rsid w:val="00934945"/>
    <w:rsid w:val="00934A84"/>
    <w:rsid w:val="00935EB3"/>
    <w:rsid w:val="00935F19"/>
    <w:rsid w:val="00937D27"/>
    <w:rsid w:val="0094123E"/>
    <w:rsid w:val="009428C9"/>
    <w:rsid w:val="00942F07"/>
    <w:rsid w:val="00943187"/>
    <w:rsid w:val="0094328A"/>
    <w:rsid w:val="00943A72"/>
    <w:rsid w:val="00943B09"/>
    <w:rsid w:val="00945446"/>
    <w:rsid w:val="00945B93"/>
    <w:rsid w:val="00947694"/>
    <w:rsid w:val="00947D86"/>
    <w:rsid w:val="00950649"/>
    <w:rsid w:val="0095096D"/>
    <w:rsid w:val="00950CEC"/>
    <w:rsid w:val="00952305"/>
    <w:rsid w:val="009529C4"/>
    <w:rsid w:val="00954870"/>
    <w:rsid w:val="00954C33"/>
    <w:rsid w:val="009553CF"/>
    <w:rsid w:val="009554DF"/>
    <w:rsid w:val="00955562"/>
    <w:rsid w:val="0095590A"/>
    <w:rsid w:val="00955B96"/>
    <w:rsid w:val="00955F8C"/>
    <w:rsid w:val="00960209"/>
    <w:rsid w:val="00960A4C"/>
    <w:rsid w:val="009626CD"/>
    <w:rsid w:val="00963C3D"/>
    <w:rsid w:val="009656EB"/>
    <w:rsid w:val="009659C5"/>
    <w:rsid w:val="00965D57"/>
    <w:rsid w:val="0096611E"/>
    <w:rsid w:val="00966332"/>
    <w:rsid w:val="009667E6"/>
    <w:rsid w:val="00967109"/>
    <w:rsid w:val="00972F51"/>
    <w:rsid w:val="00976F19"/>
    <w:rsid w:val="00977988"/>
    <w:rsid w:val="009810D8"/>
    <w:rsid w:val="0098329F"/>
    <w:rsid w:val="00984616"/>
    <w:rsid w:val="009851F4"/>
    <w:rsid w:val="00985DEC"/>
    <w:rsid w:val="00986271"/>
    <w:rsid w:val="00990D85"/>
    <w:rsid w:val="00991C4E"/>
    <w:rsid w:val="00992DE0"/>
    <w:rsid w:val="009956D9"/>
    <w:rsid w:val="00995938"/>
    <w:rsid w:val="00995F1C"/>
    <w:rsid w:val="0099705E"/>
    <w:rsid w:val="00997447"/>
    <w:rsid w:val="009A13EF"/>
    <w:rsid w:val="009A2417"/>
    <w:rsid w:val="009A28F7"/>
    <w:rsid w:val="009A2E65"/>
    <w:rsid w:val="009A3959"/>
    <w:rsid w:val="009A6F18"/>
    <w:rsid w:val="009B1133"/>
    <w:rsid w:val="009B1B77"/>
    <w:rsid w:val="009B301C"/>
    <w:rsid w:val="009B3BA1"/>
    <w:rsid w:val="009B5B1F"/>
    <w:rsid w:val="009B6DE6"/>
    <w:rsid w:val="009B7A66"/>
    <w:rsid w:val="009C0031"/>
    <w:rsid w:val="009C0317"/>
    <w:rsid w:val="009C0779"/>
    <w:rsid w:val="009C2994"/>
    <w:rsid w:val="009C557A"/>
    <w:rsid w:val="009C574E"/>
    <w:rsid w:val="009C5B14"/>
    <w:rsid w:val="009C6E69"/>
    <w:rsid w:val="009C77DD"/>
    <w:rsid w:val="009C7EC8"/>
    <w:rsid w:val="009D0F23"/>
    <w:rsid w:val="009D12BB"/>
    <w:rsid w:val="009D2ED8"/>
    <w:rsid w:val="009D3827"/>
    <w:rsid w:val="009D388E"/>
    <w:rsid w:val="009D39FE"/>
    <w:rsid w:val="009D44C0"/>
    <w:rsid w:val="009D56AE"/>
    <w:rsid w:val="009D5B10"/>
    <w:rsid w:val="009D5D00"/>
    <w:rsid w:val="009D7AEB"/>
    <w:rsid w:val="009D7BF9"/>
    <w:rsid w:val="009E15BE"/>
    <w:rsid w:val="009E18E6"/>
    <w:rsid w:val="009E209E"/>
    <w:rsid w:val="009E37F3"/>
    <w:rsid w:val="009E4FD4"/>
    <w:rsid w:val="009E519C"/>
    <w:rsid w:val="009E520E"/>
    <w:rsid w:val="009E5A23"/>
    <w:rsid w:val="009F047A"/>
    <w:rsid w:val="009F1392"/>
    <w:rsid w:val="009F13A4"/>
    <w:rsid w:val="009F44E9"/>
    <w:rsid w:val="009F4AC6"/>
    <w:rsid w:val="009F5BFB"/>
    <w:rsid w:val="00A02D69"/>
    <w:rsid w:val="00A03378"/>
    <w:rsid w:val="00A03E04"/>
    <w:rsid w:val="00A04FEC"/>
    <w:rsid w:val="00A06FA2"/>
    <w:rsid w:val="00A104AF"/>
    <w:rsid w:val="00A10796"/>
    <w:rsid w:val="00A113BA"/>
    <w:rsid w:val="00A12A11"/>
    <w:rsid w:val="00A15267"/>
    <w:rsid w:val="00A15983"/>
    <w:rsid w:val="00A15B78"/>
    <w:rsid w:val="00A16716"/>
    <w:rsid w:val="00A20CA6"/>
    <w:rsid w:val="00A21C49"/>
    <w:rsid w:val="00A22C7B"/>
    <w:rsid w:val="00A22F2A"/>
    <w:rsid w:val="00A23B50"/>
    <w:rsid w:val="00A242F5"/>
    <w:rsid w:val="00A24AF2"/>
    <w:rsid w:val="00A25AA5"/>
    <w:rsid w:val="00A27AC3"/>
    <w:rsid w:val="00A30F50"/>
    <w:rsid w:val="00A31352"/>
    <w:rsid w:val="00A320D9"/>
    <w:rsid w:val="00A32330"/>
    <w:rsid w:val="00A32C5D"/>
    <w:rsid w:val="00A34A8E"/>
    <w:rsid w:val="00A34E7C"/>
    <w:rsid w:val="00A35EBE"/>
    <w:rsid w:val="00A423EB"/>
    <w:rsid w:val="00A425A4"/>
    <w:rsid w:val="00A43639"/>
    <w:rsid w:val="00A445B1"/>
    <w:rsid w:val="00A44990"/>
    <w:rsid w:val="00A46224"/>
    <w:rsid w:val="00A46EC9"/>
    <w:rsid w:val="00A46EFE"/>
    <w:rsid w:val="00A5008A"/>
    <w:rsid w:val="00A50574"/>
    <w:rsid w:val="00A50AEA"/>
    <w:rsid w:val="00A50D03"/>
    <w:rsid w:val="00A50E32"/>
    <w:rsid w:val="00A51BA2"/>
    <w:rsid w:val="00A52BB5"/>
    <w:rsid w:val="00A544C9"/>
    <w:rsid w:val="00A54BB6"/>
    <w:rsid w:val="00A56C08"/>
    <w:rsid w:val="00A57D6C"/>
    <w:rsid w:val="00A60413"/>
    <w:rsid w:val="00A6052B"/>
    <w:rsid w:val="00A60A2A"/>
    <w:rsid w:val="00A615E0"/>
    <w:rsid w:val="00A61728"/>
    <w:rsid w:val="00A6212E"/>
    <w:rsid w:val="00A63528"/>
    <w:rsid w:val="00A63577"/>
    <w:rsid w:val="00A6357F"/>
    <w:rsid w:val="00A67283"/>
    <w:rsid w:val="00A672CE"/>
    <w:rsid w:val="00A67AD3"/>
    <w:rsid w:val="00A67E27"/>
    <w:rsid w:val="00A70105"/>
    <w:rsid w:val="00A722A9"/>
    <w:rsid w:val="00A74A79"/>
    <w:rsid w:val="00A75767"/>
    <w:rsid w:val="00A7580C"/>
    <w:rsid w:val="00A75E12"/>
    <w:rsid w:val="00A80612"/>
    <w:rsid w:val="00A80DAC"/>
    <w:rsid w:val="00A820E5"/>
    <w:rsid w:val="00A83C16"/>
    <w:rsid w:val="00A83DAC"/>
    <w:rsid w:val="00A85234"/>
    <w:rsid w:val="00A867B3"/>
    <w:rsid w:val="00A86A5B"/>
    <w:rsid w:val="00A91FD9"/>
    <w:rsid w:val="00A928FF"/>
    <w:rsid w:val="00A92981"/>
    <w:rsid w:val="00A93AF4"/>
    <w:rsid w:val="00A950AE"/>
    <w:rsid w:val="00A958D3"/>
    <w:rsid w:val="00A96992"/>
    <w:rsid w:val="00AA3645"/>
    <w:rsid w:val="00AA4ECE"/>
    <w:rsid w:val="00AA7063"/>
    <w:rsid w:val="00AA7065"/>
    <w:rsid w:val="00AA7127"/>
    <w:rsid w:val="00AA747E"/>
    <w:rsid w:val="00AA7BE8"/>
    <w:rsid w:val="00AA7C26"/>
    <w:rsid w:val="00AB138E"/>
    <w:rsid w:val="00AB30D6"/>
    <w:rsid w:val="00AB3234"/>
    <w:rsid w:val="00AB33D6"/>
    <w:rsid w:val="00AB3A7F"/>
    <w:rsid w:val="00AB437B"/>
    <w:rsid w:val="00AB525A"/>
    <w:rsid w:val="00AB5978"/>
    <w:rsid w:val="00AB6DD6"/>
    <w:rsid w:val="00AB7749"/>
    <w:rsid w:val="00AC3109"/>
    <w:rsid w:val="00AC47AC"/>
    <w:rsid w:val="00AC740E"/>
    <w:rsid w:val="00AD06B0"/>
    <w:rsid w:val="00AD1412"/>
    <w:rsid w:val="00AD2F90"/>
    <w:rsid w:val="00AD32D3"/>
    <w:rsid w:val="00AD418B"/>
    <w:rsid w:val="00AD41D4"/>
    <w:rsid w:val="00AD57DD"/>
    <w:rsid w:val="00AD7A2F"/>
    <w:rsid w:val="00AD7CC1"/>
    <w:rsid w:val="00AD7CF6"/>
    <w:rsid w:val="00AE1838"/>
    <w:rsid w:val="00AE2440"/>
    <w:rsid w:val="00AE267B"/>
    <w:rsid w:val="00AE2993"/>
    <w:rsid w:val="00AE2C3A"/>
    <w:rsid w:val="00AE3F3B"/>
    <w:rsid w:val="00AE5479"/>
    <w:rsid w:val="00AE5792"/>
    <w:rsid w:val="00AE5BB7"/>
    <w:rsid w:val="00AE64E1"/>
    <w:rsid w:val="00AE6DB3"/>
    <w:rsid w:val="00AE74A6"/>
    <w:rsid w:val="00AF1BAD"/>
    <w:rsid w:val="00AF3BDD"/>
    <w:rsid w:val="00AF4F38"/>
    <w:rsid w:val="00AF5105"/>
    <w:rsid w:val="00AF6611"/>
    <w:rsid w:val="00B00158"/>
    <w:rsid w:val="00B0306E"/>
    <w:rsid w:val="00B03544"/>
    <w:rsid w:val="00B04005"/>
    <w:rsid w:val="00B0520B"/>
    <w:rsid w:val="00B05C3F"/>
    <w:rsid w:val="00B05FDF"/>
    <w:rsid w:val="00B06B92"/>
    <w:rsid w:val="00B073A2"/>
    <w:rsid w:val="00B12098"/>
    <w:rsid w:val="00B13293"/>
    <w:rsid w:val="00B14030"/>
    <w:rsid w:val="00B15DBB"/>
    <w:rsid w:val="00B17384"/>
    <w:rsid w:val="00B17395"/>
    <w:rsid w:val="00B17405"/>
    <w:rsid w:val="00B17B57"/>
    <w:rsid w:val="00B2043D"/>
    <w:rsid w:val="00B21DA2"/>
    <w:rsid w:val="00B21E74"/>
    <w:rsid w:val="00B235C7"/>
    <w:rsid w:val="00B24CD0"/>
    <w:rsid w:val="00B25485"/>
    <w:rsid w:val="00B26B53"/>
    <w:rsid w:val="00B27804"/>
    <w:rsid w:val="00B27E6D"/>
    <w:rsid w:val="00B27F58"/>
    <w:rsid w:val="00B31EEE"/>
    <w:rsid w:val="00B332C2"/>
    <w:rsid w:val="00B338FF"/>
    <w:rsid w:val="00B33CCB"/>
    <w:rsid w:val="00B3426C"/>
    <w:rsid w:val="00B35ECF"/>
    <w:rsid w:val="00B36E26"/>
    <w:rsid w:val="00B4204C"/>
    <w:rsid w:val="00B426DE"/>
    <w:rsid w:val="00B4309A"/>
    <w:rsid w:val="00B43CF1"/>
    <w:rsid w:val="00B4476B"/>
    <w:rsid w:val="00B5101B"/>
    <w:rsid w:val="00B529EC"/>
    <w:rsid w:val="00B52C02"/>
    <w:rsid w:val="00B52CEE"/>
    <w:rsid w:val="00B53134"/>
    <w:rsid w:val="00B53415"/>
    <w:rsid w:val="00B536F3"/>
    <w:rsid w:val="00B53C7B"/>
    <w:rsid w:val="00B54407"/>
    <w:rsid w:val="00B5663F"/>
    <w:rsid w:val="00B5791A"/>
    <w:rsid w:val="00B57B5C"/>
    <w:rsid w:val="00B6032D"/>
    <w:rsid w:val="00B609F9"/>
    <w:rsid w:val="00B61323"/>
    <w:rsid w:val="00B62908"/>
    <w:rsid w:val="00B62AC7"/>
    <w:rsid w:val="00B635AB"/>
    <w:rsid w:val="00B63E49"/>
    <w:rsid w:val="00B64139"/>
    <w:rsid w:val="00B641ED"/>
    <w:rsid w:val="00B64F45"/>
    <w:rsid w:val="00B654CA"/>
    <w:rsid w:val="00B667F5"/>
    <w:rsid w:val="00B66A3A"/>
    <w:rsid w:val="00B67EC8"/>
    <w:rsid w:val="00B71AC8"/>
    <w:rsid w:val="00B71E8F"/>
    <w:rsid w:val="00B727BC"/>
    <w:rsid w:val="00B730DD"/>
    <w:rsid w:val="00B73A4A"/>
    <w:rsid w:val="00B74500"/>
    <w:rsid w:val="00B748B4"/>
    <w:rsid w:val="00B74F3D"/>
    <w:rsid w:val="00B76325"/>
    <w:rsid w:val="00B765A4"/>
    <w:rsid w:val="00B76EBC"/>
    <w:rsid w:val="00B805F7"/>
    <w:rsid w:val="00B80CB8"/>
    <w:rsid w:val="00B812FE"/>
    <w:rsid w:val="00B8208B"/>
    <w:rsid w:val="00B82594"/>
    <w:rsid w:val="00B828F1"/>
    <w:rsid w:val="00B83A37"/>
    <w:rsid w:val="00B84FCC"/>
    <w:rsid w:val="00B85E8A"/>
    <w:rsid w:val="00B869DC"/>
    <w:rsid w:val="00B87553"/>
    <w:rsid w:val="00B87BC9"/>
    <w:rsid w:val="00B87EFF"/>
    <w:rsid w:val="00B921EA"/>
    <w:rsid w:val="00B923C2"/>
    <w:rsid w:val="00B92D5C"/>
    <w:rsid w:val="00B93596"/>
    <w:rsid w:val="00B93FEB"/>
    <w:rsid w:val="00B94F6E"/>
    <w:rsid w:val="00B958A1"/>
    <w:rsid w:val="00B9616B"/>
    <w:rsid w:val="00B976FC"/>
    <w:rsid w:val="00B979B7"/>
    <w:rsid w:val="00BA0594"/>
    <w:rsid w:val="00BA0838"/>
    <w:rsid w:val="00BA184B"/>
    <w:rsid w:val="00BA49D4"/>
    <w:rsid w:val="00BA6079"/>
    <w:rsid w:val="00BA6E3C"/>
    <w:rsid w:val="00BB0858"/>
    <w:rsid w:val="00BB2835"/>
    <w:rsid w:val="00BB5E65"/>
    <w:rsid w:val="00BC0242"/>
    <w:rsid w:val="00BC0A48"/>
    <w:rsid w:val="00BC48ED"/>
    <w:rsid w:val="00BC4BCD"/>
    <w:rsid w:val="00BC5B2C"/>
    <w:rsid w:val="00BC62F4"/>
    <w:rsid w:val="00BC655C"/>
    <w:rsid w:val="00BC6A02"/>
    <w:rsid w:val="00BC7425"/>
    <w:rsid w:val="00BD283D"/>
    <w:rsid w:val="00BD4C28"/>
    <w:rsid w:val="00BD514F"/>
    <w:rsid w:val="00BD67E8"/>
    <w:rsid w:val="00BE0856"/>
    <w:rsid w:val="00BE3F80"/>
    <w:rsid w:val="00BE735D"/>
    <w:rsid w:val="00BE7857"/>
    <w:rsid w:val="00BF03EB"/>
    <w:rsid w:val="00BF1EDD"/>
    <w:rsid w:val="00BF1FB3"/>
    <w:rsid w:val="00BF24C3"/>
    <w:rsid w:val="00BF2673"/>
    <w:rsid w:val="00BF321D"/>
    <w:rsid w:val="00BF36B3"/>
    <w:rsid w:val="00BF3832"/>
    <w:rsid w:val="00BF53F1"/>
    <w:rsid w:val="00BF6348"/>
    <w:rsid w:val="00BF6BF7"/>
    <w:rsid w:val="00BF6E9B"/>
    <w:rsid w:val="00BF78C7"/>
    <w:rsid w:val="00C01334"/>
    <w:rsid w:val="00C01AEC"/>
    <w:rsid w:val="00C0200D"/>
    <w:rsid w:val="00C02E21"/>
    <w:rsid w:val="00C03F13"/>
    <w:rsid w:val="00C04190"/>
    <w:rsid w:val="00C054FB"/>
    <w:rsid w:val="00C0598D"/>
    <w:rsid w:val="00C111CA"/>
    <w:rsid w:val="00C129C0"/>
    <w:rsid w:val="00C134B6"/>
    <w:rsid w:val="00C14D64"/>
    <w:rsid w:val="00C21E96"/>
    <w:rsid w:val="00C234E7"/>
    <w:rsid w:val="00C23AB9"/>
    <w:rsid w:val="00C23D25"/>
    <w:rsid w:val="00C24B31"/>
    <w:rsid w:val="00C2622C"/>
    <w:rsid w:val="00C27422"/>
    <w:rsid w:val="00C30D68"/>
    <w:rsid w:val="00C313AF"/>
    <w:rsid w:val="00C31709"/>
    <w:rsid w:val="00C31783"/>
    <w:rsid w:val="00C318FE"/>
    <w:rsid w:val="00C344EB"/>
    <w:rsid w:val="00C35558"/>
    <w:rsid w:val="00C35568"/>
    <w:rsid w:val="00C35A8E"/>
    <w:rsid w:val="00C35C84"/>
    <w:rsid w:val="00C373AC"/>
    <w:rsid w:val="00C408C1"/>
    <w:rsid w:val="00C409BD"/>
    <w:rsid w:val="00C41292"/>
    <w:rsid w:val="00C42D57"/>
    <w:rsid w:val="00C4596A"/>
    <w:rsid w:val="00C47ECB"/>
    <w:rsid w:val="00C513CA"/>
    <w:rsid w:val="00C538EE"/>
    <w:rsid w:val="00C55C2F"/>
    <w:rsid w:val="00C56270"/>
    <w:rsid w:val="00C57EDB"/>
    <w:rsid w:val="00C60BDE"/>
    <w:rsid w:val="00C60FFF"/>
    <w:rsid w:val="00C612D1"/>
    <w:rsid w:val="00C62646"/>
    <w:rsid w:val="00C62B7A"/>
    <w:rsid w:val="00C64FA8"/>
    <w:rsid w:val="00C659AE"/>
    <w:rsid w:val="00C65A9E"/>
    <w:rsid w:val="00C6634D"/>
    <w:rsid w:val="00C6644E"/>
    <w:rsid w:val="00C667CB"/>
    <w:rsid w:val="00C67808"/>
    <w:rsid w:val="00C67B2D"/>
    <w:rsid w:val="00C70B4F"/>
    <w:rsid w:val="00C70F92"/>
    <w:rsid w:val="00C71153"/>
    <w:rsid w:val="00C725B6"/>
    <w:rsid w:val="00C73949"/>
    <w:rsid w:val="00C7460F"/>
    <w:rsid w:val="00C77513"/>
    <w:rsid w:val="00C804E1"/>
    <w:rsid w:val="00C80A99"/>
    <w:rsid w:val="00C8480C"/>
    <w:rsid w:val="00C84C96"/>
    <w:rsid w:val="00C8731C"/>
    <w:rsid w:val="00C87DBB"/>
    <w:rsid w:val="00C902B2"/>
    <w:rsid w:val="00C92830"/>
    <w:rsid w:val="00C94172"/>
    <w:rsid w:val="00C947F6"/>
    <w:rsid w:val="00C955BC"/>
    <w:rsid w:val="00C96ECB"/>
    <w:rsid w:val="00C971A5"/>
    <w:rsid w:val="00CA1864"/>
    <w:rsid w:val="00CA19E4"/>
    <w:rsid w:val="00CA1EC9"/>
    <w:rsid w:val="00CA334A"/>
    <w:rsid w:val="00CA44A3"/>
    <w:rsid w:val="00CA4838"/>
    <w:rsid w:val="00CA52A2"/>
    <w:rsid w:val="00CA7949"/>
    <w:rsid w:val="00CB0FCD"/>
    <w:rsid w:val="00CB39DA"/>
    <w:rsid w:val="00CB6E58"/>
    <w:rsid w:val="00CB7A5C"/>
    <w:rsid w:val="00CC0756"/>
    <w:rsid w:val="00CC0C85"/>
    <w:rsid w:val="00CC0CB0"/>
    <w:rsid w:val="00CC0D15"/>
    <w:rsid w:val="00CC2B37"/>
    <w:rsid w:val="00CC3118"/>
    <w:rsid w:val="00CC365D"/>
    <w:rsid w:val="00CC7028"/>
    <w:rsid w:val="00CC734E"/>
    <w:rsid w:val="00CC789C"/>
    <w:rsid w:val="00CC7ABA"/>
    <w:rsid w:val="00CC7EF7"/>
    <w:rsid w:val="00CD26F3"/>
    <w:rsid w:val="00CD3228"/>
    <w:rsid w:val="00CD42EE"/>
    <w:rsid w:val="00CD4A0B"/>
    <w:rsid w:val="00CD4DE0"/>
    <w:rsid w:val="00CD6BCE"/>
    <w:rsid w:val="00CE098A"/>
    <w:rsid w:val="00CE0C57"/>
    <w:rsid w:val="00CE14F6"/>
    <w:rsid w:val="00CE2B29"/>
    <w:rsid w:val="00CE3398"/>
    <w:rsid w:val="00CE3D2B"/>
    <w:rsid w:val="00CE403F"/>
    <w:rsid w:val="00CE5C5D"/>
    <w:rsid w:val="00CE5D96"/>
    <w:rsid w:val="00CE7D23"/>
    <w:rsid w:val="00CF112C"/>
    <w:rsid w:val="00CF150A"/>
    <w:rsid w:val="00CF1773"/>
    <w:rsid w:val="00CF1DFD"/>
    <w:rsid w:val="00CF1E4B"/>
    <w:rsid w:val="00CF4141"/>
    <w:rsid w:val="00CF4E97"/>
    <w:rsid w:val="00CF56D8"/>
    <w:rsid w:val="00CF72DE"/>
    <w:rsid w:val="00CF761E"/>
    <w:rsid w:val="00CF76B5"/>
    <w:rsid w:val="00D00714"/>
    <w:rsid w:val="00D03743"/>
    <w:rsid w:val="00D04C38"/>
    <w:rsid w:val="00D11B86"/>
    <w:rsid w:val="00D12D2F"/>
    <w:rsid w:val="00D1461F"/>
    <w:rsid w:val="00D1682A"/>
    <w:rsid w:val="00D178C1"/>
    <w:rsid w:val="00D17B00"/>
    <w:rsid w:val="00D17B3C"/>
    <w:rsid w:val="00D20E98"/>
    <w:rsid w:val="00D213A8"/>
    <w:rsid w:val="00D2169E"/>
    <w:rsid w:val="00D239DB"/>
    <w:rsid w:val="00D23DC0"/>
    <w:rsid w:val="00D24D1F"/>
    <w:rsid w:val="00D27B46"/>
    <w:rsid w:val="00D31F83"/>
    <w:rsid w:val="00D33431"/>
    <w:rsid w:val="00D34FF9"/>
    <w:rsid w:val="00D35783"/>
    <w:rsid w:val="00D35E24"/>
    <w:rsid w:val="00D37BAD"/>
    <w:rsid w:val="00D40816"/>
    <w:rsid w:val="00D41FBB"/>
    <w:rsid w:val="00D4204A"/>
    <w:rsid w:val="00D424BC"/>
    <w:rsid w:val="00D42CF6"/>
    <w:rsid w:val="00D440E9"/>
    <w:rsid w:val="00D4421E"/>
    <w:rsid w:val="00D45C52"/>
    <w:rsid w:val="00D45EFF"/>
    <w:rsid w:val="00D46600"/>
    <w:rsid w:val="00D46ADB"/>
    <w:rsid w:val="00D46C56"/>
    <w:rsid w:val="00D5102D"/>
    <w:rsid w:val="00D5165A"/>
    <w:rsid w:val="00D5170B"/>
    <w:rsid w:val="00D52C28"/>
    <w:rsid w:val="00D52FA7"/>
    <w:rsid w:val="00D54774"/>
    <w:rsid w:val="00D548F1"/>
    <w:rsid w:val="00D54AF5"/>
    <w:rsid w:val="00D55119"/>
    <w:rsid w:val="00D570E0"/>
    <w:rsid w:val="00D570FE"/>
    <w:rsid w:val="00D57B29"/>
    <w:rsid w:val="00D57DDF"/>
    <w:rsid w:val="00D63AA5"/>
    <w:rsid w:val="00D641F0"/>
    <w:rsid w:val="00D65193"/>
    <w:rsid w:val="00D65D28"/>
    <w:rsid w:val="00D743E0"/>
    <w:rsid w:val="00D75BEA"/>
    <w:rsid w:val="00D75DC4"/>
    <w:rsid w:val="00D76091"/>
    <w:rsid w:val="00D762E3"/>
    <w:rsid w:val="00D77893"/>
    <w:rsid w:val="00D80BE3"/>
    <w:rsid w:val="00D83BC8"/>
    <w:rsid w:val="00D84A37"/>
    <w:rsid w:val="00D853D4"/>
    <w:rsid w:val="00D87117"/>
    <w:rsid w:val="00D87805"/>
    <w:rsid w:val="00D87CE5"/>
    <w:rsid w:val="00D87D6D"/>
    <w:rsid w:val="00D87F39"/>
    <w:rsid w:val="00D91383"/>
    <w:rsid w:val="00D94567"/>
    <w:rsid w:val="00D953BF"/>
    <w:rsid w:val="00DA2128"/>
    <w:rsid w:val="00DA2960"/>
    <w:rsid w:val="00DA2AA3"/>
    <w:rsid w:val="00DA3E00"/>
    <w:rsid w:val="00DA3E41"/>
    <w:rsid w:val="00DA3EA3"/>
    <w:rsid w:val="00DA4797"/>
    <w:rsid w:val="00DA5B96"/>
    <w:rsid w:val="00DA63DD"/>
    <w:rsid w:val="00DA6C7A"/>
    <w:rsid w:val="00DA78CD"/>
    <w:rsid w:val="00DB03CC"/>
    <w:rsid w:val="00DB0491"/>
    <w:rsid w:val="00DB2001"/>
    <w:rsid w:val="00DB65D4"/>
    <w:rsid w:val="00DB6CC6"/>
    <w:rsid w:val="00DB77C0"/>
    <w:rsid w:val="00DC0EA7"/>
    <w:rsid w:val="00DC13FC"/>
    <w:rsid w:val="00DC3E61"/>
    <w:rsid w:val="00DC48CF"/>
    <w:rsid w:val="00DC4A02"/>
    <w:rsid w:val="00DC4D5B"/>
    <w:rsid w:val="00DC585C"/>
    <w:rsid w:val="00DC6A39"/>
    <w:rsid w:val="00DC7EF0"/>
    <w:rsid w:val="00DD11A9"/>
    <w:rsid w:val="00DD12AA"/>
    <w:rsid w:val="00DD1903"/>
    <w:rsid w:val="00DD3AA1"/>
    <w:rsid w:val="00DD46FB"/>
    <w:rsid w:val="00DD5B45"/>
    <w:rsid w:val="00DE10A7"/>
    <w:rsid w:val="00DE160D"/>
    <w:rsid w:val="00DE2204"/>
    <w:rsid w:val="00DE237F"/>
    <w:rsid w:val="00DE327A"/>
    <w:rsid w:val="00DE531E"/>
    <w:rsid w:val="00DE6EBA"/>
    <w:rsid w:val="00DF1559"/>
    <w:rsid w:val="00DF186F"/>
    <w:rsid w:val="00DF18AA"/>
    <w:rsid w:val="00DF1D78"/>
    <w:rsid w:val="00DF1F50"/>
    <w:rsid w:val="00DF322E"/>
    <w:rsid w:val="00DF3E45"/>
    <w:rsid w:val="00DF5BDB"/>
    <w:rsid w:val="00DF67FC"/>
    <w:rsid w:val="00DF7E22"/>
    <w:rsid w:val="00E0250C"/>
    <w:rsid w:val="00E0258A"/>
    <w:rsid w:val="00E04176"/>
    <w:rsid w:val="00E07B69"/>
    <w:rsid w:val="00E105C0"/>
    <w:rsid w:val="00E12C2F"/>
    <w:rsid w:val="00E130CE"/>
    <w:rsid w:val="00E15177"/>
    <w:rsid w:val="00E15F5F"/>
    <w:rsid w:val="00E161BC"/>
    <w:rsid w:val="00E167EE"/>
    <w:rsid w:val="00E20661"/>
    <w:rsid w:val="00E20ED6"/>
    <w:rsid w:val="00E214C3"/>
    <w:rsid w:val="00E21BA0"/>
    <w:rsid w:val="00E21EF5"/>
    <w:rsid w:val="00E2449C"/>
    <w:rsid w:val="00E2568E"/>
    <w:rsid w:val="00E25F18"/>
    <w:rsid w:val="00E26933"/>
    <w:rsid w:val="00E27223"/>
    <w:rsid w:val="00E277F8"/>
    <w:rsid w:val="00E3023B"/>
    <w:rsid w:val="00E31D3C"/>
    <w:rsid w:val="00E3334F"/>
    <w:rsid w:val="00E33A00"/>
    <w:rsid w:val="00E33BE8"/>
    <w:rsid w:val="00E3532C"/>
    <w:rsid w:val="00E36499"/>
    <w:rsid w:val="00E422C9"/>
    <w:rsid w:val="00E42FD5"/>
    <w:rsid w:val="00E4352C"/>
    <w:rsid w:val="00E44411"/>
    <w:rsid w:val="00E44BA1"/>
    <w:rsid w:val="00E44CD6"/>
    <w:rsid w:val="00E45EF3"/>
    <w:rsid w:val="00E462FA"/>
    <w:rsid w:val="00E468DD"/>
    <w:rsid w:val="00E47857"/>
    <w:rsid w:val="00E47B30"/>
    <w:rsid w:val="00E503D1"/>
    <w:rsid w:val="00E5070D"/>
    <w:rsid w:val="00E50C18"/>
    <w:rsid w:val="00E51564"/>
    <w:rsid w:val="00E51CBB"/>
    <w:rsid w:val="00E521F5"/>
    <w:rsid w:val="00E531AB"/>
    <w:rsid w:val="00E538EB"/>
    <w:rsid w:val="00E54C66"/>
    <w:rsid w:val="00E578AD"/>
    <w:rsid w:val="00E63ADB"/>
    <w:rsid w:val="00E642A3"/>
    <w:rsid w:val="00E64963"/>
    <w:rsid w:val="00E66251"/>
    <w:rsid w:val="00E66584"/>
    <w:rsid w:val="00E678D1"/>
    <w:rsid w:val="00E711CD"/>
    <w:rsid w:val="00E71668"/>
    <w:rsid w:val="00E72B2B"/>
    <w:rsid w:val="00E72D63"/>
    <w:rsid w:val="00E75B52"/>
    <w:rsid w:val="00E7618A"/>
    <w:rsid w:val="00E77AC5"/>
    <w:rsid w:val="00E8132D"/>
    <w:rsid w:val="00E8210F"/>
    <w:rsid w:val="00E846AA"/>
    <w:rsid w:val="00E85F5B"/>
    <w:rsid w:val="00E862E5"/>
    <w:rsid w:val="00E87971"/>
    <w:rsid w:val="00E87F27"/>
    <w:rsid w:val="00E90AE9"/>
    <w:rsid w:val="00E90CBC"/>
    <w:rsid w:val="00E9195F"/>
    <w:rsid w:val="00E926C1"/>
    <w:rsid w:val="00E929EB"/>
    <w:rsid w:val="00E93D7A"/>
    <w:rsid w:val="00E94B90"/>
    <w:rsid w:val="00E95C3A"/>
    <w:rsid w:val="00E96512"/>
    <w:rsid w:val="00E9781A"/>
    <w:rsid w:val="00EA0DAE"/>
    <w:rsid w:val="00EA4368"/>
    <w:rsid w:val="00EA5CC1"/>
    <w:rsid w:val="00EA5EF5"/>
    <w:rsid w:val="00EA6244"/>
    <w:rsid w:val="00EA6A56"/>
    <w:rsid w:val="00EB0A90"/>
    <w:rsid w:val="00EB109C"/>
    <w:rsid w:val="00EB2554"/>
    <w:rsid w:val="00EB2737"/>
    <w:rsid w:val="00EB3881"/>
    <w:rsid w:val="00EB4554"/>
    <w:rsid w:val="00EB4A41"/>
    <w:rsid w:val="00EB4DC3"/>
    <w:rsid w:val="00EB525F"/>
    <w:rsid w:val="00EB5E2D"/>
    <w:rsid w:val="00EB5F3A"/>
    <w:rsid w:val="00EB7C93"/>
    <w:rsid w:val="00EC0BA7"/>
    <w:rsid w:val="00EC1539"/>
    <w:rsid w:val="00EC27C4"/>
    <w:rsid w:val="00EC4D7B"/>
    <w:rsid w:val="00EC5702"/>
    <w:rsid w:val="00EC58D2"/>
    <w:rsid w:val="00EC5CEC"/>
    <w:rsid w:val="00EC6DC0"/>
    <w:rsid w:val="00EC7C2E"/>
    <w:rsid w:val="00ED0509"/>
    <w:rsid w:val="00ED41E4"/>
    <w:rsid w:val="00ED6476"/>
    <w:rsid w:val="00ED7933"/>
    <w:rsid w:val="00ED7F31"/>
    <w:rsid w:val="00EE0C28"/>
    <w:rsid w:val="00EE3AEB"/>
    <w:rsid w:val="00EE55B4"/>
    <w:rsid w:val="00EE5C65"/>
    <w:rsid w:val="00EE7AEA"/>
    <w:rsid w:val="00EF1258"/>
    <w:rsid w:val="00EF1283"/>
    <w:rsid w:val="00EF446F"/>
    <w:rsid w:val="00EF62CE"/>
    <w:rsid w:val="00EF71CB"/>
    <w:rsid w:val="00EF7259"/>
    <w:rsid w:val="00F00E2E"/>
    <w:rsid w:val="00F038A0"/>
    <w:rsid w:val="00F04314"/>
    <w:rsid w:val="00F04761"/>
    <w:rsid w:val="00F0477F"/>
    <w:rsid w:val="00F06C51"/>
    <w:rsid w:val="00F06FAC"/>
    <w:rsid w:val="00F07316"/>
    <w:rsid w:val="00F07EB0"/>
    <w:rsid w:val="00F103AC"/>
    <w:rsid w:val="00F117DB"/>
    <w:rsid w:val="00F12C5B"/>
    <w:rsid w:val="00F15F74"/>
    <w:rsid w:val="00F161CF"/>
    <w:rsid w:val="00F1669D"/>
    <w:rsid w:val="00F16E86"/>
    <w:rsid w:val="00F2155E"/>
    <w:rsid w:val="00F2224A"/>
    <w:rsid w:val="00F237BE"/>
    <w:rsid w:val="00F2381D"/>
    <w:rsid w:val="00F25129"/>
    <w:rsid w:val="00F2546F"/>
    <w:rsid w:val="00F25968"/>
    <w:rsid w:val="00F25B44"/>
    <w:rsid w:val="00F26216"/>
    <w:rsid w:val="00F27C91"/>
    <w:rsid w:val="00F30E2A"/>
    <w:rsid w:val="00F31287"/>
    <w:rsid w:val="00F34AC3"/>
    <w:rsid w:val="00F3555A"/>
    <w:rsid w:val="00F359F8"/>
    <w:rsid w:val="00F37CFC"/>
    <w:rsid w:val="00F40D61"/>
    <w:rsid w:val="00F4249A"/>
    <w:rsid w:val="00F45AEC"/>
    <w:rsid w:val="00F46688"/>
    <w:rsid w:val="00F512A4"/>
    <w:rsid w:val="00F522C8"/>
    <w:rsid w:val="00F5357E"/>
    <w:rsid w:val="00F550F4"/>
    <w:rsid w:val="00F56168"/>
    <w:rsid w:val="00F577B3"/>
    <w:rsid w:val="00F57932"/>
    <w:rsid w:val="00F57BCB"/>
    <w:rsid w:val="00F6158D"/>
    <w:rsid w:val="00F646D2"/>
    <w:rsid w:val="00F64CA6"/>
    <w:rsid w:val="00F6609F"/>
    <w:rsid w:val="00F67DFA"/>
    <w:rsid w:val="00F702E9"/>
    <w:rsid w:val="00F704E4"/>
    <w:rsid w:val="00F731D8"/>
    <w:rsid w:val="00F7570F"/>
    <w:rsid w:val="00F76342"/>
    <w:rsid w:val="00F7764C"/>
    <w:rsid w:val="00F81113"/>
    <w:rsid w:val="00F822F4"/>
    <w:rsid w:val="00F83154"/>
    <w:rsid w:val="00F8394C"/>
    <w:rsid w:val="00F8437F"/>
    <w:rsid w:val="00F843EF"/>
    <w:rsid w:val="00F84C7A"/>
    <w:rsid w:val="00F84CAF"/>
    <w:rsid w:val="00F859D6"/>
    <w:rsid w:val="00F86D21"/>
    <w:rsid w:val="00F8700D"/>
    <w:rsid w:val="00F87514"/>
    <w:rsid w:val="00F90578"/>
    <w:rsid w:val="00F934A1"/>
    <w:rsid w:val="00F93B59"/>
    <w:rsid w:val="00F94DB2"/>
    <w:rsid w:val="00F950AA"/>
    <w:rsid w:val="00F95F82"/>
    <w:rsid w:val="00F964BB"/>
    <w:rsid w:val="00F96722"/>
    <w:rsid w:val="00FA2823"/>
    <w:rsid w:val="00FA32E6"/>
    <w:rsid w:val="00FA3FB3"/>
    <w:rsid w:val="00FA45BE"/>
    <w:rsid w:val="00FA55E6"/>
    <w:rsid w:val="00FA5A3E"/>
    <w:rsid w:val="00FB0FF8"/>
    <w:rsid w:val="00FB1FE8"/>
    <w:rsid w:val="00FB2ADE"/>
    <w:rsid w:val="00FB49A8"/>
    <w:rsid w:val="00FB6ED3"/>
    <w:rsid w:val="00FB70CD"/>
    <w:rsid w:val="00FB7D1A"/>
    <w:rsid w:val="00FB7FC4"/>
    <w:rsid w:val="00FC1320"/>
    <w:rsid w:val="00FC29D7"/>
    <w:rsid w:val="00FC3679"/>
    <w:rsid w:val="00FC3FCD"/>
    <w:rsid w:val="00FC41AC"/>
    <w:rsid w:val="00FC469E"/>
    <w:rsid w:val="00FD0442"/>
    <w:rsid w:val="00FD144B"/>
    <w:rsid w:val="00FD2292"/>
    <w:rsid w:val="00FD2BF3"/>
    <w:rsid w:val="00FD3B3A"/>
    <w:rsid w:val="00FD4B93"/>
    <w:rsid w:val="00FD4EC8"/>
    <w:rsid w:val="00FD5E98"/>
    <w:rsid w:val="00FD72EF"/>
    <w:rsid w:val="00FE09E9"/>
    <w:rsid w:val="00FE0B07"/>
    <w:rsid w:val="00FE1737"/>
    <w:rsid w:val="00FE1C45"/>
    <w:rsid w:val="00FE2D03"/>
    <w:rsid w:val="00FE4F54"/>
    <w:rsid w:val="00FE591F"/>
    <w:rsid w:val="00FF0DD6"/>
    <w:rsid w:val="00FF256B"/>
    <w:rsid w:val="00FF347D"/>
    <w:rsid w:val="00FF3E5C"/>
    <w:rsid w:val="00FF3F1E"/>
    <w:rsid w:val="00FF5525"/>
    <w:rsid w:val="00FF598C"/>
    <w:rsid w:val="00FF5DB8"/>
    <w:rsid w:val="00FF63FB"/>
    <w:rsid w:val="00FF6FD0"/>
    <w:rsid w:val="00FF77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1285755"/>
  <w15:chartTrackingRefBased/>
  <w15:docId w15:val="{D9A0498D-3B5B-4907-AD0D-A375393B2F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D5424"/>
    <w:pPr>
      <w:spacing w:line="480" w:lineRule="auto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5D5424"/>
    <w:pPr>
      <w:keepNext/>
      <w:keepLines/>
      <w:spacing w:after="360"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D5424"/>
    <w:pPr>
      <w:keepNext/>
      <w:keepLines/>
      <w:spacing w:after="240"/>
      <w:outlineLvl w:val="1"/>
    </w:pPr>
    <w:rPr>
      <w:rFonts w:eastAsiaTheme="majorEastAsia" w:cstheme="majorBidi"/>
      <w:b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E4BE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4BE4"/>
  </w:style>
  <w:style w:type="paragraph" w:styleId="Footer">
    <w:name w:val="footer"/>
    <w:basedOn w:val="Normal"/>
    <w:link w:val="FooterChar"/>
    <w:uiPriority w:val="99"/>
    <w:unhideWhenUsed/>
    <w:rsid w:val="002E4BE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4BE4"/>
  </w:style>
  <w:style w:type="character" w:customStyle="1" w:styleId="Heading1Char">
    <w:name w:val="Heading 1 Char"/>
    <w:basedOn w:val="DefaultParagraphFont"/>
    <w:link w:val="Heading1"/>
    <w:uiPriority w:val="9"/>
    <w:rsid w:val="005D5424"/>
    <w:rPr>
      <w:rFonts w:ascii="Times New Roman" w:eastAsiaTheme="majorEastAsia" w:hAnsi="Times New Roman" w:cstheme="majorBidi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D5424"/>
    <w:rPr>
      <w:rFonts w:ascii="Times New Roman" w:eastAsiaTheme="majorEastAsia" w:hAnsi="Times New Roman" w:cstheme="majorBidi"/>
      <w:b/>
      <w:sz w:val="26"/>
      <w:szCs w:val="26"/>
    </w:rPr>
  </w:style>
  <w:style w:type="paragraph" w:styleId="ListParagraph">
    <w:name w:val="List Paragraph"/>
    <w:basedOn w:val="Normal"/>
    <w:uiPriority w:val="34"/>
    <w:qFormat/>
    <w:rsid w:val="005D5424"/>
    <w:pPr>
      <w:ind w:left="720"/>
      <w:contextualSpacing/>
    </w:pPr>
  </w:style>
  <w:style w:type="table" w:styleId="TableGrid">
    <w:name w:val="Table Grid"/>
    <w:basedOn w:val="TableNormal"/>
    <w:uiPriority w:val="39"/>
    <w:rsid w:val="002C75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AB597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B597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B5978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597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5978"/>
    <w:rPr>
      <w:rFonts w:ascii="Times New Roman" w:hAnsi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B597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5978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E161BC"/>
    <w:rPr>
      <w:color w:val="0563C1" w:themeColor="hyperlink"/>
      <w:u w:val="single"/>
    </w:rPr>
  </w:style>
  <w:style w:type="table" w:styleId="LightShading">
    <w:name w:val="Light Shading"/>
    <w:basedOn w:val="TableNormal"/>
    <w:uiPriority w:val="60"/>
    <w:semiHidden/>
    <w:unhideWhenUsed/>
    <w:rsid w:val="00060BD5"/>
    <w:pPr>
      <w:spacing w:after="0" w:line="240" w:lineRule="auto"/>
    </w:pPr>
    <w:rPr>
      <w:rFonts w:eastAsiaTheme="minorEastAsia"/>
      <w:color w:val="000000" w:themeColor="text1" w:themeShade="BF"/>
      <w:lang w:eastAsia="en-GB"/>
    </w:rPr>
    <w:tblPr>
      <w:tblStyleRowBandSize w:val="1"/>
      <w:tblStyleColBandSize w:val="1"/>
      <w:tblInd w:w="0" w:type="nil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customStyle="1" w:styleId="EndNoteBibliographyTitle">
    <w:name w:val="EndNote Bibliography Title"/>
    <w:basedOn w:val="Normal"/>
    <w:link w:val="EndNoteBibliographyTitleChar"/>
    <w:rsid w:val="00692DBF"/>
    <w:pPr>
      <w:spacing w:after="0"/>
      <w:jc w:val="center"/>
    </w:pPr>
    <w:rPr>
      <w:rFonts w:cs="Times New Roman"/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692DBF"/>
    <w:rPr>
      <w:rFonts w:ascii="Times New Roman" w:hAnsi="Times New Roman" w:cs="Times New Roman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692DBF"/>
    <w:pPr>
      <w:spacing w:line="360" w:lineRule="auto"/>
    </w:pPr>
    <w:rPr>
      <w:rFonts w:cs="Times New Roman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692DBF"/>
    <w:rPr>
      <w:rFonts w:ascii="Times New Roman" w:hAnsi="Times New Roman" w:cs="Times New Roman"/>
      <w:noProof/>
      <w:lang w:val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861B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861BE"/>
    <w:rPr>
      <w:rFonts w:ascii="Times New Roman" w:hAnsi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861BE"/>
    <w:rPr>
      <w:vertAlign w:val="superscript"/>
    </w:rPr>
  </w:style>
  <w:style w:type="character" w:styleId="Emphasis">
    <w:name w:val="Emphasis"/>
    <w:basedOn w:val="DefaultParagraphFont"/>
    <w:qFormat/>
    <w:rsid w:val="00551D57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277A66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F96722"/>
    <w:pPr>
      <w:spacing w:after="0" w:line="240" w:lineRule="auto"/>
    </w:pPr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728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31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6571303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6570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8248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4264362">
                          <w:marLeft w:val="0"/>
                          <w:marRight w:val="0"/>
                          <w:marTop w:val="0"/>
                          <w:marBottom w:val="54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69483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124987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3987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Word" ma:contentTypeID="0x010100FA0963FA69A646AA916D2E41284FC100002376981880092246A82791756D9FE0C7" ma:contentTypeVersion="0" ma:contentTypeDescription="Create a new document." ma:contentTypeScope="" ma:versionID="d78ba70ae74ca3842c90605714c34293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1DB609D-1C67-450F-B039-E69F5C56C34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EEC8E46-DFA7-457B-921F-BD44419F890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D9174A6-540B-406A-889C-8C4547BB7B5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F5643C0C-BAA0-4E0A-B912-1435DD1CA5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6</Words>
  <Characters>54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CM</Company>
  <LinksUpToDate>false</LinksUpToDate>
  <CharactersWithSpaces>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vorty, Nina (GLA-CMC)</dc:creator>
  <cp:keywords/>
  <dc:description/>
  <cp:lastModifiedBy>Boon Lee</cp:lastModifiedBy>
  <cp:revision>2</cp:revision>
  <cp:lastPrinted>2019-05-28T09:29:00Z</cp:lastPrinted>
  <dcterms:created xsi:type="dcterms:W3CDTF">2019-11-01T02:02:00Z</dcterms:created>
  <dcterms:modified xsi:type="dcterms:W3CDTF">2019-11-01T02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0963FA69A646AA916D2E41284FC100002376981880092246A82791756D9FE0C7</vt:lpwstr>
  </property>
</Properties>
</file>